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7"/>
        <w:gridCol w:w="5529"/>
      </w:tblGrid>
      <w:tr w:rsidR="00A40FA9" w14:paraId="23866AA4" w14:textId="77777777" w:rsidTr="00581374">
        <w:tc>
          <w:tcPr>
            <w:tcW w:w="4261" w:type="dxa"/>
          </w:tcPr>
          <w:p w14:paraId="626E3285" w14:textId="77777777" w:rsidR="00A40FA9" w:rsidRDefault="002D527C" w:rsidP="00C619F9">
            <w:pPr>
              <w:pStyle w:val="a3"/>
              <w:tabs>
                <w:tab w:val="clear" w:pos="4153"/>
                <w:tab w:val="clear" w:pos="8306"/>
              </w:tabs>
              <w:rPr>
                <w:sz w:val="20"/>
              </w:rPr>
            </w:pPr>
            <w:r w:rsidRPr="002D527C">
              <w:rPr>
                <w:noProof/>
                <w:sz w:val="20"/>
              </w:rPr>
              <w:drawing>
                <wp:inline distT="0" distB="0" distL="0" distR="0" wp14:anchorId="6651A463" wp14:editId="651C5543">
                  <wp:extent cx="1143000" cy="571500"/>
                  <wp:effectExtent l="19050" t="0" r="0" b="0"/>
                  <wp:docPr id="1" name="Picture 1" descr="Brookes Logo BW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rookes Logo BW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30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28" w:type="dxa"/>
          </w:tcPr>
          <w:p w14:paraId="3894F348" w14:textId="77777777" w:rsidR="002D527C" w:rsidRPr="00D712E9" w:rsidRDefault="002D527C" w:rsidP="002D527C">
            <w:pPr>
              <w:pStyle w:val="a3"/>
              <w:tabs>
                <w:tab w:val="clear" w:pos="4153"/>
                <w:tab w:val="clear" w:pos="8306"/>
              </w:tabs>
              <w:jc w:val="right"/>
              <w:rPr>
                <w:b/>
                <w:sz w:val="20"/>
              </w:rPr>
            </w:pPr>
            <w:r w:rsidRPr="00D712E9">
              <w:rPr>
                <w:b/>
                <w:sz w:val="20"/>
              </w:rPr>
              <w:t>TDE Form E1</w:t>
            </w:r>
          </w:p>
          <w:p w14:paraId="4545D843" w14:textId="77777777" w:rsidR="00A40FA9" w:rsidRDefault="00A40FA9" w:rsidP="002D527C">
            <w:pPr>
              <w:pStyle w:val="a3"/>
              <w:tabs>
                <w:tab w:val="clear" w:pos="4153"/>
                <w:tab w:val="clear" w:pos="8306"/>
              </w:tabs>
              <w:rPr>
                <w:sz w:val="20"/>
              </w:rPr>
            </w:pPr>
          </w:p>
        </w:tc>
      </w:tr>
    </w:tbl>
    <w:p w14:paraId="76B5E96B" w14:textId="77777777" w:rsidR="00A40FA9" w:rsidRPr="005607F7" w:rsidRDefault="00A40FA9" w:rsidP="00A40FA9">
      <w:pPr>
        <w:pStyle w:val="a3"/>
        <w:tabs>
          <w:tab w:val="clear" w:pos="4153"/>
          <w:tab w:val="clear" w:pos="8306"/>
        </w:tabs>
        <w:jc w:val="right"/>
        <w:rPr>
          <w:sz w:val="20"/>
        </w:rPr>
      </w:pPr>
    </w:p>
    <w:p w14:paraId="3BC8B7E4" w14:textId="77777777" w:rsidR="00A40FA9" w:rsidRDefault="00A40FA9" w:rsidP="00A40FA9">
      <w:pPr>
        <w:rPr>
          <w:b/>
          <w:sz w:val="22"/>
          <w:szCs w:val="22"/>
        </w:rPr>
      </w:pPr>
      <w:r>
        <w:rPr>
          <w:b/>
          <w:sz w:val="22"/>
          <w:szCs w:val="22"/>
        </w:rPr>
        <w:t>Faculty of Technology, Design and Environment</w:t>
      </w:r>
      <w:r w:rsidR="00C619F9">
        <w:rPr>
          <w:b/>
          <w:sz w:val="22"/>
          <w:szCs w:val="22"/>
        </w:rPr>
        <w:t xml:space="preserve"> - </w:t>
      </w:r>
      <w:r>
        <w:rPr>
          <w:b/>
          <w:sz w:val="22"/>
          <w:szCs w:val="22"/>
        </w:rPr>
        <w:t>Ethics Review Form E1</w:t>
      </w:r>
    </w:p>
    <w:p w14:paraId="1E436FC9" w14:textId="77777777" w:rsidR="00581374" w:rsidRPr="00CF34A3" w:rsidRDefault="00581374" w:rsidP="00A40FA9">
      <w:pPr>
        <w:rPr>
          <w:b/>
          <w:sz w:val="22"/>
          <w:szCs w:val="22"/>
        </w:rPr>
      </w:pPr>
    </w:p>
    <w:p w14:paraId="1C243036" w14:textId="77777777" w:rsidR="00A40FA9" w:rsidRPr="005607F7" w:rsidRDefault="00A40FA9" w:rsidP="00A40FA9">
      <w:pPr>
        <w:rPr>
          <w:b/>
          <w:sz w:val="20"/>
        </w:rPr>
      </w:pPr>
    </w:p>
    <w:p w14:paraId="335A5851" w14:textId="77777777" w:rsidR="00A40FA9" w:rsidRPr="00C619F9" w:rsidRDefault="00A40FA9" w:rsidP="00C619F9">
      <w:pPr>
        <w:pStyle w:val="ad"/>
        <w:numPr>
          <w:ilvl w:val="0"/>
          <w:numId w:val="1"/>
        </w:numPr>
        <w:rPr>
          <w:sz w:val="20"/>
        </w:rPr>
      </w:pPr>
      <w:r w:rsidRPr="00C619F9">
        <w:rPr>
          <w:sz w:val="20"/>
        </w:rPr>
        <w:t xml:space="preserve">This form should be completed </w:t>
      </w:r>
      <w:r w:rsidR="00C619F9" w:rsidRPr="00C619F9">
        <w:rPr>
          <w:sz w:val="20"/>
        </w:rPr>
        <w:t xml:space="preserve">jointly </w:t>
      </w:r>
      <w:r w:rsidRPr="00C619F9">
        <w:rPr>
          <w:sz w:val="20"/>
        </w:rPr>
        <w:t xml:space="preserve">by the </w:t>
      </w:r>
      <w:r w:rsidRPr="00C619F9">
        <w:rPr>
          <w:b/>
          <w:sz w:val="20"/>
        </w:rPr>
        <w:t>Supervisor</w:t>
      </w:r>
      <w:r w:rsidR="00C619F9" w:rsidRPr="00C619F9">
        <w:rPr>
          <w:b/>
          <w:sz w:val="20"/>
        </w:rPr>
        <w:t xml:space="preserve"> and</w:t>
      </w:r>
      <w:r w:rsidRPr="00C619F9">
        <w:rPr>
          <w:b/>
          <w:sz w:val="20"/>
        </w:rPr>
        <w:t xml:space="preserve"> Student</w:t>
      </w:r>
      <w:r w:rsidRPr="00C619F9">
        <w:rPr>
          <w:sz w:val="20"/>
        </w:rPr>
        <w:t xml:space="preserve"> </w:t>
      </w:r>
      <w:r w:rsidR="00C619F9" w:rsidRPr="00C619F9">
        <w:rPr>
          <w:sz w:val="20"/>
        </w:rPr>
        <w:t xml:space="preserve">who is </w:t>
      </w:r>
      <w:r w:rsidRPr="00C619F9">
        <w:rPr>
          <w:sz w:val="20"/>
        </w:rPr>
        <w:t>undertaking a research</w:t>
      </w:r>
      <w:r w:rsidR="00C619F9" w:rsidRPr="00C619F9">
        <w:rPr>
          <w:sz w:val="20"/>
        </w:rPr>
        <w:t>/major</w:t>
      </w:r>
      <w:r w:rsidRPr="00C619F9">
        <w:rPr>
          <w:sz w:val="20"/>
        </w:rPr>
        <w:t xml:space="preserve"> project which involves human participants. </w:t>
      </w:r>
    </w:p>
    <w:p w14:paraId="2BFAE6F4" w14:textId="77777777" w:rsidR="00A40FA9" w:rsidRPr="005607F7" w:rsidRDefault="00A40FA9" w:rsidP="00A40FA9">
      <w:pPr>
        <w:rPr>
          <w:sz w:val="20"/>
        </w:rPr>
      </w:pPr>
    </w:p>
    <w:p w14:paraId="537AFC13" w14:textId="77777777" w:rsidR="00C619F9" w:rsidRDefault="00C619F9" w:rsidP="00C619F9">
      <w:pPr>
        <w:pStyle w:val="a6"/>
        <w:numPr>
          <w:ilvl w:val="0"/>
          <w:numId w:val="1"/>
        </w:numPr>
        <w:spacing w:after="0"/>
        <w:rPr>
          <w:rFonts w:eastAsia="Times New Roman" w:cs="Arial"/>
          <w:sz w:val="20"/>
          <w:lang w:eastAsia="ja-JP"/>
        </w:rPr>
      </w:pPr>
      <w:r>
        <w:rPr>
          <w:sz w:val="20"/>
        </w:rPr>
        <w:t xml:space="preserve">It is the </w:t>
      </w:r>
      <w:r w:rsidRPr="00C619F9">
        <w:rPr>
          <w:b/>
          <w:sz w:val="20"/>
        </w:rPr>
        <w:t xml:space="preserve">Supervisor </w:t>
      </w:r>
      <w:r>
        <w:rPr>
          <w:sz w:val="20"/>
        </w:rPr>
        <w:t xml:space="preserve">who is </w:t>
      </w:r>
      <w:r w:rsidRPr="00CF34A3">
        <w:rPr>
          <w:sz w:val="20"/>
        </w:rPr>
        <w:t>responsible for exercising appropriate professional judgement in this review.</w:t>
      </w:r>
      <w:r w:rsidRPr="00CF34A3">
        <w:rPr>
          <w:rFonts w:eastAsia="Times New Roman" w:cs="Arial"/>
          <w:sz w:val="20"/>
          <w:lang w:eastAsia="ja-JP"/>
        </w:rPr>
        <w:t xml:space="preserve"> </w:t>
      </w:r>
    </w:p>
    <w:p w14:paraId="30255226" w14:textId="77777777" w:rsidR="00C619F9" w:rsidRDefault="00C619F9" w:rsidP="00C619F9">
      <w:pPr>
        <w:pStyle w:val="a6"/>
        <w:spacing w:after="0"/>
        <w:ind w:left="0"/>
        <w:rPr>
          <w:rFonts w:eastAsia="Times New Roman" w:cs="Arial"/>
          <w:sz w:val="20"/>
          <w:lang w:eastAsia="ja-JP"/>
        </w:rPr>
      </w:pPr>
    </w:p>
    <w:p w14:paraId="22CD4F34" w14:textId="77777777" w:rsidR="00581374" w:rsidRDefault="00A40FA9" w:rsidP="00C619F9">
      <w:pPr>
        <w:pStyle w:val="a6"/>
        <w:numPr>
          <w:ilvl w:val="0"/>
          <w:numId w:val="1"/>
        </w:numPr>
        <w:spacing w:after="0"/>
        <w:rPr>
          <w:sz w:val="20"/>
        </w:rPr>
      </w:pPr>
      <w:r w:rsidRPr="00CF34A3">
        <w:rPr>
          <w:sz w:val="20"/>
        </w:rPr>
        <w:t xml:space="preserve">Before completing this form, please refer to the </w:t>
      </w:r>
      <w:hyperlink r:id="rId9" w:history="1">
        <w:r w:rsidRPr="002B23EE">
          <w:rPr>
            <w:rStyle w:val="a5"/>
            <w:color w:val="000000" w:themeColor="text1"/>
            <w:sz w:val="20"/>
            <w:u w:val="none"/>
          </w:rPr>
          <w:t xml:space="preserve">University </w:t>
        </w:r>
        <w:r w:rsidR="002B23EE" w:rsidRPr="002B23EE">
          <w:rPr>
            <w:rStyle w:val="a5"/>
            <w:b/>
            <w:color w:val="000000" w:themeColor="text1"/>
            <w:sz w:val="20"/>
            <w:u w:val="none"/>
          </w:rPr>
          <w:t>C</w:t>
        </w:r>
        <w:r w:rsidRPr="002B23EE">
          <w:rPr>
            <w:rStyle w:val="a5"/>
            <w:b/>
            <w:color w:val="000000" w:themeColor="text1"/>
            <w:sz w:val="20"/>
            <w:u w:val="none"/>
          </w:rPr>
          <w:t xml:space="preserve">ode of </w:t>
        </w:r>
        <w:r w:rsidR="002D527C">
          <w:rPr>
            <w:rStyle w:val="a5"/>
            <w:b/>
            <w:color w:val="000000" w:themeColor="text1"/>
            <w:sz w:val="20"/>
            <w:u w:val="none"/>
          </w:rPr>
          <w:t>P</w:t>
        </w:r>
        <w:r w:rsidRPr="002B23EE">
          <w:rPr>
            <w:rStyle w:val="a5"/>
            <w:b/>
            <w:color w:val="000000" w:themeColor="text1"/>
            <w:sz w:val="20"/>
            <w:u w:val="none"/>
          </w:rPr>
          <w:t xml:space="preserve">ractice </w:t>
        </w:r>
        <w:r w:rsidR="002D527C">
          <w:rPr>
            <w:rStyle w:val="a5"/>
            <w:b/>
            <w:color w:val="000000" w:themeColor="text1"/>
            <w:sz w:val="20"/>
            <w:u w:val="none"/>
          </w:rPr>
          <w:t>for the E</w:t>
        </w:r>
        <w:r w:rsidRPr="002B23EE">
          <w:rPr>
            <w:rStyle w:val="a5"/>
            <w:b/>
            <w:color w:val="000000" w:themeColor="text1"/>
            <w:sz w:val="20"/>
            <w:u w:val="none"/>
          </w:rPr>
          <w:t xml:space="preserve">thical </w:t>
        </w:r>
        <w:r w:rsidR="002D527C">
          <w:rPr>
            <w:rStyle w:val="a5"/>
            <w:b/>
            <w:color w:val="000000" w:themeColor="text1"/>
            <w:sz w:val="20"/>
            <w:u w:val="none"/>
          </w:rPr>
          <w:t>S</w:t>
        </w:r>
        <w:r w:rsidRPr="002B23EE">
          <w:rPr>
            <w:rStyle w:val="a5"/>
            <w:b/>
            <w:color w:val="000000" w:themeColor="text1"/>
            <w:sz w:val="20"/>
            <w:u w:val="none"/>
          </w:rPr>
          <w:t xml:space="preserve">tandards for </w:t>
        </w:r>
        <w:r w:rsidR="002D527C">
          <w:rPr>
            <w:rStyle w:val="a5"/>
            <w:b/>
            <w:color w:val="000000" w:themeColor="text1"/>
            <w:sz w:val="20"/>
            <w:u w:val="none"/>
          </w:rPr>
          <w:t>R</w:t>
        </w:r>
        <w:r w:rsidRPr="002B23EE">
          <w:rPr>
            <w:rStyle w:val="a5"/>
            <w:b/>
            <w:color w:val="000000" w:themeColor="text1"/>
            <w:sz w:val="20"/>
            <w:u w:val="none"/>
          </w:rPr>
          <w:t xml:space="preserve">esearch involving </w:t>
        </w:r>
        <w:r w:rsidR="002D527C">
          <w:rPr>
            <w:rStyle w:val="a5"/>
            <w:b/>
            <w:color w:val="000000" w:themeColor="text1"/>
            <w:sz w:val="20"/>
            <w:u w:val="none"/>
          </w:rPr>
          <w:t>Human P</w:t>
        </w:r>
        <w:r w:rsidRPr="002B23EE">
          <w:rPr>
            <w:rStyle w:val="a5"/>
            <w:b/>
            <w:color w:val="000000" w:themeColor="text1"/>
            <w:sz w:val="20"/>
            <w:u w:val="none"/>
          </w:rPr>
          <w:t>articipants</w:t>
        </w:r>
      </w:hyperlink>
      <w:r w:rsidR="002D527C">
        <w:rPr>
          <w:sz w:val="20"/>
        </w:rPr>
        <w:t>, a</w:t>
      </w:r>
      <w:r w:rsidR="002B23EE">
        <w:rPr>
          <w:sz w:val="20"/>
        </w:rPr>
        <w:t xml:space="preserve">vailable at </w:t>
      </w:r>
      <w:r w:rsidR="002D527C" w:rsidRPr="002D527C">
        <w:rPr>
          <w:color w:val="0070C0"/>
          <w:sz w:val="20"/>
          <w:u w:val="single"/>
        </w:rPr>
        <w:t>http://www.brookes.ac.uk/Research/Research-ethics/</w:t>
      </w:r>
      <w:r w:rsidR="002B23EE">
        <w:rPr>
          <w:sz w:val="20"/>
        </w:rPr>
        <w:t xml:space="preserve"> </w:t>
      </w:r>
      <w:r w:rsidRPr="00CF34A3">
        <w:rPr>
          <w:sz w:val="20"/>
        </w:rPr>
        <w:t xml:space="preserve">and </w:t>
      </w:r>
      <w:r w:rsidR="00517980">
        <w:rPr>
          <w:sz w:val="20"/>
        </w:rPr>
        <w:t xml:space="preserve">to </w:t>
      </w:r>
      <w:r w:rsidRPr="00CF34A3">
        <w:rPr>
          <w:sz w:val="20"/>
        </w:rPr>
        <w:t>any guidelines</w:t>
      </w:r>
      <w:r>
        <w:rPr>
          <w:sz w:val="20"/>
        </w:rPr>
        <w:t xml:space="preserve"> provide</w:t>
      </w:r>
      <w:r w:rsidR="00EC6745">
        <w:rPr>
          <w:sz w:val="20"/>
        </w:rPr>
        <w:t>d</w:t>
      </w:r>
      <w:r>
        <w:rPr>
          <w:sz w:val="20"/>
        </w:rPr>
        <w:t xml:space="preserve"> by relevant academic or professional associations. </w:t>
      </w:r>
    </w:p>
    <w:p w14:paraId="396437BC" w14:textId="77777777" w:rsidR="002D527C" w:rsidRDefault="002D527C" w:rsidP="00A40FA9">
      <w:pPr>
        <w:pStyle w:val="a6"/>
        <w:ind w:left="0"/>
        <w:rPr>
          <w:sz w:val="20"/>
        </w:rPr>
      </w:pPr>
    </w:p>
    <w:p w14:paraId="54BB09D4" w14:textId="77777777" w:rsidR="00C619F9" w:rsidRDefault="00C619F9" w:rsidP="00C619F9">
      <w:pPr>
        <w:pStyle w:val="a6"/>
        <w:numPr>
          <w:ilvl w:val="0"/>
          <w:numId w:val="1"/>
        </w:numPr>
        <w:spacing w:after="0"/>
        <w:rPr>
          <w:sz w:val="20"/>
        </w:rPr>
      </w:pPr>
      <w:r>
        <w:rPr>
          <w:sz w:val="20"/>
        </w:rPr>
        <w:t xml:space="preserve">Note that the ethics review process needs to fully completed and signed </w:t>
      </w:r>
      <w:r w:rsidRPr="00C619F9">
        <w:rPr>
          <w:b/>
          <w:sz w:val="20"/>
        </w:rPr>
        <w:t>before fieldwork commences</w:t>
      </w:r>
      <w:r>
        <w:rPr>
          <w:sz w:val="20"/>
        </w:rPr>
        <w:t>.</w:t>
      </w:r>
    </w:p>
    <w:p w14:paraId="2674DE63" w14:textId="77777777" w:rsidR="00A40FA9" w:rsidRPr="00CF34A3" w:rsidRDefault="00A40FA9" w:rsidP="00C619F9">
      <w:pPr>
        <w:pStyle w:val="a6"/>
        <w:pBdr>
          <w:bottom w:val="single" w:sz="4" w:space="1" w:color="auto"/>
        </w:pBdr>
        <w:ind w:left="0"/>
        <w:rPr>
          <w:rFonts w:eastAsia="Times New Roman" w:cs="Arial"/>
          <w:sz w:val="20"/>
          <w:lang w:eastAsia="ja-JP"/>
        </w:rPr>
      </w:pPr>
    </w:p>
    <w:p w14:paraId="6C8443AB" w14:textId="77777777" w:rsidR="00A40FA9" w:rsidRDefault="00A40FA9" w:rsidP="00A40FA9">
      <w:pPr>
        <w:rPr>
          <w:b/>
          <w:sz w:val="20"/>
        </w:rPr>
      </w:pPr>
    </w:p>
    <w:p w14:paraId="2924F0CE" w14:textId="7A0EC9CB" w:rsidR="00C619F9" w:rsidRPr="004469F4" w:rsidRDefault="00A40FA9" w:rsidP="004469F4">
      <w:pPr>
        <w:pStyle w:val="ad"/>
        <w:numPr>
          <w:ilvl w:val="0"/>
          <w:numId w:val="2"/>
        </w:numPr>
        <w:spacing w:line="360" w:lineRule="auto"/>
        <w:rPr>
          <w:b/>
          <w:sz w:val="20"/>
        </w:rPr>
      </w:pPr>
      <w:r w:rsidRPr="004469F4">
        <w:rPr>
          <w:b/>
          <w:sz w:val="20"/>
        </w:rPr>
        <w:t xml:space="preserve">Project Title: </w:t>
      </w:r>
      <w:r w:rsidR="00364038" w:rsidRPr="00B7212C">
        <w:rPr>
          <w:rStyle w:val="notion-enable-hover"/>
          <w:sz w:val="20"/>
        </w:rPr>
        <w:t>Web design platform based on low-code visual components</w:t>
      </w:r>
    </w:p>
    <w:p w14:paraId="0936E814" w14:textId="77777777" w:rsidR="00C619F9" w:rsidRPr="00C619F9" w:rsidRDefault="00C619F9" w:rsidP="00C619F9">
      <w:pPr>
        <w:spacing w:line="360" w:lineRule="auto"/>
        <w:ind w:left="-23"/>
        <w:rPr>
          <w:b/>
          <w:sz w:val="20"/>
        </w:rPr>
      </w:pPr>
    </w:p>
    <w:p w14:paraId="1AC12703" w14:textId="77777777" w:rsidR="00364038" w:rsidRPr="00364038" w:rsidRDefault="00C619F9" w:rsidP="004469F4">
      <w:pPr>
        <w:pStyle w:val="ad"/>
        <w:numPr>
          <w:ilvl w:val="0"/>
          <w:numId w:val="2"/>
        </w:numPr>
        <w:spacing w:line="360" w:lineRule="auto"/>
        <w:rPr>
          <w:sz w:val="20"/>
        </w:rPr>
      </w:pPr>
      <w:r w:rsidRPr="004469F4">
        <w:rPr>
          <w:b/>
          <w:sz w:val="20"/>
        </w:rPr>
        <w:t xml:space="preserve">Name of Supervisor and School in which located: </w:t>
      </w:r>
    </w:p>
    <w:p w14:paraId="1A72078F" w14:textId="00A47A70" w:rsidR="00C619F9" w:rsidRPr="00212DED" w:rsidRDefault="00364038" w:rsidP="00364038">
      <w:pPr>
        <w:spacing w:line="360" w:lineRule="auto"/>
        <w:ind w:firstLine="697"/>
        <w:rPr>
          <w:bCs/>
          <w:sz w:val="20"/>
        </w:rPr>
      </w:pPr>
      <w:r w:rsidRPr="00212DED">
        <w:rPr>
          <w:bCs/>
          <w:sz w:val="20"/>
        </w:rPr>
        <w:t>Name of Supervisor</w:t>
      </w:r>
      <w:r w:rsidR="00314B02">
        <w:rPr>
          <w:rFonts w:ascii="宋体" w:eastAsia="宋体" w:hAnsi="宋体" w:cs="宋体"/>
          <w:bCs/>
          <w:sz w:val="20"/>
          <w:lang w:eastAsia="zh-CN"/>
        </w:rPr>
        <w:t xml:space="preserve">: </w:t>
      </w:r>
      <w:r w:rsidRPr="00212DED">
        <w:rPr>
          <w:rFonts w:cs="Arial"/>
          <w:bCs/>
          <w:sz w:val="20"/>
        </w:rPr>
        <w:t>J</w:t>
      </w:r>
      <w:r w:rsidRPr="00212DED">
        <w:rPr>
          <w:rFonts w:eastAsiaTheme="minorEastAsia" w:cs="Arial"/>
          <w:bCs/>
          <w:sz w:val="20"/>
          <w:lang w:eastAsia="zh-CN"/>
        </w:rPr>
        <w:t>avier</w:t>
      </w:r>
      <w:r w:rsidRPr="00212DED">
        <w:rPr>
          <w:rFonts w:cs="Arial"/>
          <w:bCs/>
          <w:sz w:val="20"/>
        </w:rPr>
        <w:t xml:space="preserve"> J</w:t>
      </w:r>
      <w:r w:rsidRPr="00212DED">
        <w:rPr>
          <w:rFonts w:eastAsiaTheme="minorEastAsia" w:cs="Arial"/>
          <w:bCs/>
          <w:sz w:val="20"/>
          <w:lang w:eastAsia="zh-CN"/>
        </w:rPr>
        <w:t>ia</w:t>
      </w:r>
    </w:p>
    <w:p w14:paraId="2398A695" w14:textId="1A05B3F9" w:rsidR="00C619F9" w:rsidRPr="00212DED" w:rsidRDefault="00364038" w:rsidP="00A40FA9">
      <w:pPr>
        <w:spacing w:line="360" w:lineRule="auto"/>
        <w:ind w:left="-23"/>
        <w:rPr>
          <w:bCs/>
          <w:sz w:val="20"/>
        </w:rPr>
      </w:pPr>
      <w:r w:rsidRPr="00212DED">
        <w:rPr>
          <w:bCs/>
          <w:sz w:val="20"/>
        </w:rPr>
        <w:tab/>
      </w:r>
      <w:r w:rsidRPr="00212DED">
        <w:rPr>
          <w:bCs/>
          <w:sz w:val="20"/>
        </w:rPr>
        <w:tab/>
        <w:t>School in which located:</w:t>
      </w:r>
      <w:r w:rsidR="00314B02">
        <w:rPr>
          <w:bCs/>
        </w:rPr>
        <w:t xml:space="preserve"> </w:t>
      </w:r>
      <w:r w:rsidRPr="00212DED">
        <w:rPr>
          <w:bCs/>
          <w:sz w:val="20"/>
        </w:rPr>
        <w:t>Chengdu University of Technology</w:t>
      </w:r>
    </w:p>
    <w:p w14:paraId="323B6D5C" w14:textId="77777777" w:rsidR="00C619F9" w:rsidRPr="004469F4" w:rsidRDefault="00C619F9" w:rsidP="004469F4">
      <w:pPr>
        <w:pStyle w:val="ad"/>
        <w:numPr>
          <w:ilvl w:val="0"/>
          <w:numId w:val="2"/>
        </w:numPr>
        <w:spacing w:line="360" w:lineRule="auto"/>
        <w:rPr>
          <w:b/>
          <w:sz w:val="20"/>
        </w:rPr>
      </w:pPr>
      <w:r w:rsidRPr="004469F4">
        <w:rPr>
          <w:b/>
          <w:sz w:val="20"/>
        </w:rPr>
        <w:t xml:space="preserve">Name of Student and Student Number: </w:t>
      </w:r>
    </w:p>
    <w:p w14:paraId="2CDF23FC" w14:textId="59BCB6E8" w:rsidR="00C619F9" w:rsidRPr="00212DED" w:rsidRDefault="00364038" w:rsidP="00364038">
      <w:pPr>
        <w:spacing w:line="360" w:lineRule="auto"/>
        <w:ind w:left="697"/>
        <w:rPr>
          <w:bCs/>
          <w:sz w:val="20"/>
          <w:lang w:eastAsia="zh-CN"/>
        </w:rPr>
      </w:pPr>
      <w:r w:rsidRPr="00212DED">
        <w:rPr>
          <w:bCs/>
          <w:sz w:val="20"/>
        </w:rPr>
        <w:t xml:space="preserve">Name of Student: Xiao </w:t>
      </w:r>
      <w:proofErr w:type="spellStart"/>
      <w:r w:rsidRPr="00212DED">
        <w:rPr>
          <w:bCs/>
          <w:sz w:val="20"/>
        </w:rPr>
        <w:t>Ruito</w:t>
      </w:r>
      <w:r w:rsidRPr="00212DED">
        <w:rPr>
          <w:rFonts w:cs="Arial"/>
          <w:bCs/>
          <w:sz w:val="20"/>
        </w:rPr>
        <w:t>ng</w:t>
      </w:r>
      <w:proofErr w:type="spellEnd"/>
      <w:r w:rsidR="00E97E0F" w:rsidRPr="00212DED">
        <w:rPr>
          <w:rFonts w:cs="Arial"/>
          <w:bCs/>
          <w:sz w:val="20"/>
        </w:rPr>
        <w:t xml:space="preserve"> </w:t>
      </w:r>
      <w:r w:rsidR="00E97E0F" w:rsidRPr="00212DED">
        <w:rPr>
          <w:rFonts w:eastAsia="宋体" w:cs="Arial"/>
          <w:bCs/>
          <w:sz w:val="20"/>
          <w:lang w:eastAsia="zh-CN"/>
        </w:rPr>
        <w:t>(Aurora)</w:t>
      </w:r>
    </w:p>
    <w:p w14:paraId="0DA6F008" w14:textId="3F9B680E" w:rsidR="00364038" w:rsidRPr="00212DED" w:rsidRDefault="00364038" w:rsidP="00364038">
      <w:pPr>
        <w:spacing w:line="360" w:lineRule="auto"/>
        <w:ind w:left="697"/>
        <w:rPr>
          <w:bCs/>
          <w:sz w:val="20"/>
        </w:rPr>
      </w:pPr>
      <w:r w:rsidRPr="00212DED">
        <w:rPr>
          <w:bCs/>
          <w:sz w:val="20"/>
        </w:rPr>
        <w:t>Student Number: 201918010106</w:t>
      </w:r>
    </w:p>
    <w:p w14:paraId="077451EB" w14:textId="77777777" w:rsidR="00A40FA9" w:rsidRPr="004469F4" w:rsidRDefault="00C619F9" w:rsidP="004469F4">
      <w:pPr>
        <w:pStyle w:val="ad"/>
        <w:numPr>
          <w:ilvl w:val="0"/>
          <w:numId w:val="2"/>
        </w:numPr>
        <w:spacing w:line="360" w:lineRule="auto"/>
        <w:rPr>
          <w:b/>
          <w:sz w:val="20"/>
        </w:rPr>
      </w:pPr>
      <w:r w:rsidRPr="004469F4">
        <w:rPr>
          <w:b/>
          <w:sz w:val="20"/>
        </w:rPr>
        <w:t xml:space="preserve">Brief description of project outlining where human participants will be involved (30-50 words): </w:t>
      </w:r>
    </w:p>
    <w:p w14:paraId="14774FE8" w14:textId="0478CB5B" w:rsidR="00C619F9" w:rsidRDefault="00A5543F" w:rsidP="00C72DD9">
      <w:pPr>
        <w:spacing w:line="360" w:lineRule="auto"/>
        <w:ind w:left="697"/>
        <w:rPr>
          <w:sz w:val="20"/>
        </w:rPr>
      </w:pPr>
      <w:r w:rsidRPr="00A5543F">
        <w:rPr>
          <w:sz w:val="20"/>
        </w:rPr>
        <w:t xml:space="preserve">Provide a low-code rapid development approach to reduce the threshold of web development, the </w:t>
      </w:r>
      <w:r w:rsidR="00E97E0F">
        <w:rPr>
          <w:sz w:val="20"/>
        </w:rPr>
        <w:t>lines</w:t>
      </w:r>
      <w:r w:rsidRPr="00A5543F">
        <w:rPr>
          <w:sz w:val="20"/>
        </w:rPr>
        <w:t xml:space="preserve"> of codes and handling complexity, improve user interaction experience, with simple graphical interface and drag-and-drop design,</w:t>
      </w:r>
      <w:r w:rsidRPr="00A5543F">
        <w:t xml:space="preserve"> </w:t>
      </w:r>
      <w:r>
        <w:rPr>
          <w:sz w:val="20"/>
        </w:rPr>
        <w:t>t</w:t>
      </w:r>
      <w:r w:rsidRPr="00A5543F">
        <w:rPr>
          <w:sz w:val="20"/>
        </w:rPr>
        <w:t>hrough visual components to support users to develop websites that fit their requirements</w:t>
      </w:r>
      <w:r>
        <w:rPr>
          <w:sz w:val="20"/>
        </w:rPr>
        <w:t>.</w:t>
      </w:r>
    </w:p>
    <w:p w14:paraId="40413F36" w14:textId="77777777" w:rsidR="00C619F9" w:rsidRDefault="00C619F9" w:rsidP="00A40FA9">
      <w:pPr>
        <w:spacing w:line="360" w:lineRule="auto"/>
        <w:ind w:left="-23"/>
        <w:rPr>
          <w:sz w:val="20"/>
        </w:rPr>
      </w:pPr>
    </w:p>
    <w:p w14:paraId="2222E2D8" w14:textId="77777777" w:rsidR="00C619F9" w:rsidRDefault="00C619F9" w:rsidP="00A40FA9">
      <w:pPr>
        <w:spacing w:line="360" w:lineRule="auto"/>
        <w:ind w:left="-23"/>
        <w:rPr>
          <w:sz w:val="20"/>
        </w:rPr>
      </w:pPr>
    </w:p>
    <w:p w14:paraId="2F654559" w14:textId="77777777" w:rsidR="0018462F" w:rsidRDefault="0018462F" w:rsidP="00A40FA9">
      <w:pPr>
        <w:spacing w:line="360" w:lineRule="auto"/>
        <w:ind w:left="-23"/>
        <w:rPr>
          <w:sz w:val="20"/>
        </w:rPr>
      </w:pPr>
    </w:p>
    <w:p w14:paraId="5B2228BE" w14:textId="77777777" w:rsidR="00C619F9" w:rsidRPr="005607F7" w:rsidRDefault="00C619F9" w:rsidP="00A40FA9">
      <w:pPr>
        <w:spacing w:line="360" w:lineRule="auto"/>
        <w:ind w:left="-23"/>
        <w:rPr>
          <w:sz w:val="20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59"/>
        <w:gridCol w:w="6945"/>
        <w:gridCol w:w="850"/>
        <w:gridCol w:w="992"/>
      </w:tblGrid>
      <w:tr w:rsidR="00A40FA9" w:rsidRPr="00F31592" w14:paraId="299D6751" w14:textId="77777777" w:rsidTr="001F2DBF">
        <w:tc>
          <w:tcPr>
            <w:tcW w:w="959" w:type="dxa"/>
            <w:tcBorders>
              <w:bottom w:val="single" w:sz="4" w:space="0" w:color="auto"/>
            </w:tcBorders>
            <w:shd w:val="clear" w:color="auto" w:fill="auto"/>
          </w:tcPr>
          <w:p w14:paraId="4881F0D1" w14:textId="77777777" w:rsidR="00A40FA9" w:rsidRPr="00F31592" w:rsidRDefault="00A40FA9" w:rsidP="00106D5E">
            <w:pPr>
              <w:rPr>
                <w:sz w:val="20"/>
              </w:rPr>
            </w:pPr>
          </w:p>
        </w:tc>
        <w:tc>
          <w:tcPr>
            <w:tcW w:w="6946" w:type="dxa"/>
            <w:tcBorders>
              <w:bottom w:val="single" w:sz="4" w:space="0" w:color="auto"/>
            </w:tcBorders>
            <w:shd w:val="clear" w:color="auto" w:fill="auto"/>
          </w:tcPr>
          <w:p w14:paraId="3C005C11" w14:textId="77777777" w:rsidR="002B23EE" w:rsidRPr="00F31592" w:rsidRDefault="002B23EE" w:rsidP="00106D5E">
            <w:pPr>
              <w:rPr>
                <w:sz w:val="20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auto"/>
          </w:tcPr>
          <w:p w14:paraId="74D8BF5B" w14:textId="77777777" w:rsidR="00A40FA9" w:rsidRPr="00C619F9" w:rsidRDefault="00A40FA9" w:rsidP="00517980">
            <w:pPr>
              <w:jc w:val="center"/>
              <w:rPr>
                <w:b/>
                <w:sz w:val="20"/>
              </w:rPr>
            </w:pPr>
            <w:r w:rsidRPr="00C619F9">
              <w:rPr>
                <w:b/>
                <w:sz w:val="20"/>
              </w:rPr>
              <w:t>Yes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auto"/>
          </w:tcPr>
          <w:p w14:paraId="3A31F554" w14:textId="77777777" w:rsidR="00A40FA9" w:rsidRPr="00C619F9" w:rsidRDefault="00A40FA9" w:rsidP="00771CFA">
            <w:pPr>
              <w:jc w:val="center"/>
              <w:rPr>
                <w:b/>
                <w:sz w:val="20"/>
              </w:rPr>
            </w:pPr>
            <w:r w:rsidRPr="00C619F9">
              <w:rPr>
                <w:b/>
                <w:sz w:val="20"/>
              </w:rPr>
              <w:t>No</w:t>
            </w:r>
          </w:p>
        </w:tc>
      </w:tr>
      <w:tr w:rsidR="00A40FA9" w:rsidRPr="00F31592" w14:paraId="23B77570" w14:textId="77777777" w:rsidTr="001F2DBF">
        <w:tc>
          <w:tcPr>
            <w:tcW w:w="959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16915310" w14:textId="77777777" w:rsidR="00A40FA9" w:rsidRPr="00F31592" w:rsidRDefault="001906C6" w:rsidP="001906C6">
            <w:pPr>
              <w:rPr>
                <w:sz w:val="20"/>
              </w:rPr>
            </w:pPr>
            <w:r>
              <w:rPr>
                <w:sz w:val="20"/>
              </w:rPr>
              <w:t>1.</w:t>
            </w:r>
          </w:p>
        </w:tc>
        <w:tc>
          <w:tcPr>
            <w:tcW w:w="6946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02C4EF9" w14:textId="77777777" w:rsidR="00A40FA9" w:rsidRPr="00F31592" w:rsidRDefault="00A40FA9" w:rsidP="00106D5E">
            <w:pPr>
              <w:rPr>
                <w:sz w:val="20"/>
              </w:rPr>
            </w:pPr>
            <w:r w:rsidRPr="00F31592">
              <w:rPr>
                <w:sz w:val="20"/>
              </w:rPr>
              <w:t>Does the study involve participants who are unable to give informed consent (</w:t>
            </w:r>
            <w:proofErr w:type="gramStart"/>
            <w:r w:rsidRPr="00F31592">
              <w:rPr>
                <w:sz w:val="20"/>
              </w:rPr>
              <w:t>e.g.</w:t>
            </w:r>
            <w:proofErr w:type="gramEnd"/>
            <w:r w:rsidRPr="00F31592">
              <w:rPr>
                <w:sz w:val="20"/>
              </w:rPr>
              <w:t xml:space="preserve"> children, people with learning disabilities)</w:t>
            </w:r>
            <w:r w:rsidR="00C619F9">
              <w:rPr>
                <w:sz w:val="20"/>
              </w:rPr>
              <w:t>?</w:t>
            </w:r>
          </w:p>
          <w:p w14:paraId="1EDE8F36" w14:textId="77777777" w:rsidR="00A40FA9" w:rsidRPr="00F31592" w:rsidRDefault="00A40FA9" w:rsidP="00106D5E">
            <w:pPr>
              <w:rPr>
                <w:sz w:val="20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28BB8B" w14:textId="77777777" w:rsidR="00A40FA9" w:rsidRPr="00F31592" w:rsidRDefault="00154594" w:rsidP="00581374">
            <w:pPr>
              <w:jc w:val="center"/>
              <w:rPr>
                <w:sz w:val="20"/>
              </w:rPr>
            </w:pPr>
            <w:r w:rsidRPr="00F31592"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A40FA9" w:rsidRPr="00F31592">
              <w:rPr>
                <w:sz w:val="20"/>
              </w:rPr>
              <w:instrText xml:space="preserve"> FORMCHECKBOX </w:instrText>
            </w:r>
            <w:r w:rsidR="00337CAA">
              <w:rPr>
                <w:sz w:val="20"/>
              </w:rPr>
            </w:r>
            <w:r w:rsidR="00337CAA">
              <w:rPr>
                <w:sz w:val="20"/>
              </w:rPr>
              <w:fldChar w:fldCharType="separate"/>
            </w:r>
            <w:r w:rsidRPr="00F31592">
              <w:rPr>
                <w:sz w:val="20"/>
              </w:rPr>
              <w:fldChar w:fldCharType="end"/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44AFB4CA" w14:textId="35AA4A31" w:rsidR="00A40FA9" w:rsidRPr="00F31592" w:rsidRDefault="00BD2DE4" w:rsidP="00581374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2"/>
                  <w:enabled/>
                  <w:calcOnExit w:val="0"/>
                  <w:statusText w:type="text" w:val="✔"/>
                  <w:checkBox>
                    <w:sizeAuto/>
                    <w:default w:val="1"/>
                  </w:checkBox>
                </w:ffData>
              </w:fldChar>
            </w:r>
            <w:bookmarkStart w:id="0" w:name="Check2"/>
            <w:r>
              <w:rPr>
                <w:sz w:val="20"/>
              </w:rPr>
              <w:instrText xml:space="preserve"> FORMCHECKBOX </w:instrText>
            </w:r>
            <w:r w:rsidR="00337CAA">
              <w:rPr>
                <w:sz w:val="20"/>
              </w:rPr>
            </w:r>
            <w:r w:rsidR="00337CAA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0"/>
          </w:p>
        </w:tc>
      </w:tr>
      <w:tr w:rsidR="001906C6" w:rsidRPr="00F31592" w14:paraId="65100C64" w14:textId="77777777" w:rsidTr="001F2DBF">
        <w:tc>
          <w:tcPr>
            <w:tcW w:w="959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50210B2D" w14:textId="77777777" w:rsidR="001906C6" w:rsidRPr="00F31592" w:rsidRDefault="001906C6" w:rsidP="00CC1261">
            <w:pPr>
              <w:rPr>
                <w:sz w:val="20"/>
              </w:rPr>
            </w:pPr>
            <w:r>
              <w:rPr>
                <w:sz w:val="20"/>
              </w:rPr>
              <w:t>2.</w:t>
            </w:r>
          </w:p>
        </w:tc>
        <w:tc>
          <w:tcPr>
            <w:tcW w:w="6946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B68DC0" w14:textId="77777777" w:rsidR="001906C6" w:rsidRPr="00BB064A" w:rsidRDefault="001906C6" w:rsidP="00CC1261">
            <w:pPr>
              <w:rPr>
                <w:sz w:val="20"/>
              </w:rPr>
            </w:pPr>
            <w:r w:rsidRPr="00BB064A">
              <w:rPr>
                <w:sz w:val="20"/>
              </w:rPr>
              <w:t>If the study will involve participants who are unable to give informed consent (</w:t>
            </w:r>
            <w:proofErr w:type="gramStart"/>
            <w:r w:rsidRPr="00BB064A">
              <w:rPr>
                <w:sz w:val="20"/>
              </w:rPr>
              <w:t>e.g.</w:t>
            </w:r>
            <w:proofErr w:type="gramEnd"/>
            <w:r w:rsidRPr="00BB064A">
              <w:rPr>
                <w:sz w:val="20"/>
              </w:rPr>
              <w:t xml:space="preserve"> children under the age of 1</w:t>
            </w:r>
            <w:r w:rsidR="00C619F9">
              <w:rPr>
                <w:sz w:val="20"/>
              </w:rPr>
              <w:t>8</w:t>
            </w:r>
            <w:r w:rsidRPr="00BB064A">
              <w:rPr>
                <w:sz w:val="20"/>
              </w:rPr>
              <w:t>, people with learning disabilities), will you be unable to obtain permission from their parents or guardians (as appropriate)?</w:t>
            </w:r>
          </w:p>
          <w:p w14:paraId="5C68AE67" w14:textId="77777777" w:rsidR="001906C6" w:rsidRPr="00BB064A" w:rsidRDefault="001906C6" w:rsidP="00CC1261">
            <w:pPr>
              <w:rPr>
                <w:sz w:val="20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F79357" w14:textId="77777777" w:rsidR="001906C6" w:rsidRPr="00F31592" w:rsidRDefault="00154594" w:rsidP="00CC1261">
            <w:pPr>
              <w:jc w:val="center"/>
              <w:rPr>
                <w:sz w:val="20"/>
              </w:rPr>
            </w:pPr>
            <w:r w:rsidRPr="00F31592"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906C6" w:rsidRPr="00F31592">
              <w:rPr>
                <w:sz w:val="20"/>
              </w:rPr>
              <w:instrText xml:space="preserve"> FORMCHECKBOX </w:instrText>
            </w:r>
            <w:r w:rsidR="00337CAA">
              <w:rPr>
                <w:sz w:val="20"/>
              </w:rPr>
            </w:r>
            <w:r w:rsidR="00337CAA">
              <w:rPr>
                <w:sz w:val="20"/>
              </w:rPr>
              <w:fldChar w:fldCharType="separate"/>
            </w:r>
            <w:r w:rsidRPr="00F31592">
              <w:rPr>
                <w:sz w:val="20"/>
              </w:rPr>
              <w:fldChar w:fldCharType="end"/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52DC35FD" w14:textId="296A5AD3" w:rsidR="001906C6" w:rsidRPr="00F31592" w:rsidRDefault="00BD2DE4" w:rsidP="00CC1261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 w:rsidR="00337CAA">
              <w:rPr>
                <w:sz w:val="20"/>
              </w:rPr>
            </w:r>
            <w:r w:rsidR="00337CAA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</w:p>
        </w:tc>
      </w:tr>
      <w:tr w:rsidR="001906C6" w:rsidRPr="00F31592" w14:paraId="10440EC1" w14:textId="77777777" w:rsidTr="001F2DBF">
        <w:tc>
          <w:tcPr>
            <w:tcW w:w="959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3B83E3B" w14:textId="77777777" w:rsidR="001906C6" w:rsidRPr="00F31592" w:rsidRDefault="001906C6" w:rsidP="00106D5E">
            <w:pPr>
              <w:rPr>
                <w:sz w:val="20"/>
              </w:rPr>
            </w:pPr>
            <w:r>
              <w:rPr>
                <w:sz w:val="20"/>
              </w:rPr>
              <w:t>3.</w:t>
            </w:r>
          </w:p>
        </w:tc>
        <w:tc>
          <w:tcPr>
            <w:tcW w:w="6946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383879" w14:textId="77777777" w:rsidR="001906C6" w:rsidRPr="00BB064A" w:rsidRDefault="001906C6" w:rsidP="00106D5E">
            <w:pPr>
              <w:rPr>
                <w:sz w:val="20"/>
              </w:rPr>
            </w:pPr>
            <w:r w:rsidRPr="00BB064A">
              <w:rPr>
                <w:sz w:val="20"/>
              </w:rPr>
              <w:t>Will the study require the cooperation of a gatekeeper for initial access to groups or individuals to be recruited (</w:t>
            </w:r>
            <w:proofErr w:type="gramStart"/>
            <w:r w:rsidRPr="00BB064A">
              <w:rPr>
                <w:sz w:val="20"/>
              </w:rPr>
              <w:t>e.g.</w:t>
            </w:r>
            <w:proofErr w:type="gramEnd"/>
            <w:r w:rsidRPr="00BB064A">
              <w:rPr>
                <w:sz w:val="20"/>
              </w:rPr>
              <w:t xml:space="preserve"> students, members of a self-hel</w:t>
            </w:r>
            <w:r w:rsidR="004469F4">
              <w:rPr>
                <w:sz w:val="20"/>
              </w:rPr>
              <w:t>p group, employees of a company</w:t>
            </w:r>
            <w:r w:rsidRPr="00BB064A">
              <w:rPr>
                <w:sz w:val="20"/>
              </w:rPr>
              <w:t>)</w:t>
            </w:r>
            <w:r w:rsidR="004469F4">
              <w:rPr>
                <w:sz w:val="20"/>
              </w:rPr>
              <w:t>?</w:t>
            </w:r>
          </w:p>
          <w:p w14:paraId="0DDB4809" w14:textId="77777777" w:rsidR="001906C6" w:rsidRPr="00BB064A" w:rsidRDefault="001906C6" w:rsidP="00106D5E">
            <w:pPr>
              <w:rPr>
                <w:sz w:val="20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673F16" w14:textId="77777777" w:rsidR="001906C6" w:rsidRPr="00F31592" w:rsidRDefault="00154594" w:rsidP="00581374">
            <w:pPr>
              <w:jc w:val="center"/>
              <w:rPr>
                <w:sz w:val="20"/>
              </w:rPr>
            </w:pPr>
            <w:r w:rsidRPr="00F31592">
              <w:rPr>
                <w:sz w:val="20"/>
              </w:rPr>
              <w:lastRenderedPageBreak/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906C6" w:rsidRPr="00F31592">
              <w:rPr>
                <w:sz w:val="20"/>
              </w:rPr>
              <w:instrText xml:space="preserve"> FORMCHECKBOX </w:instrText>
            </w:r>
            <w:r w:rsidR="00337CAA">
              <w:rPr>
                <w:sz w:val="20"/>
              </w:rPr>
            </w:r>
            <w:r w:rsidR="00337CAA">
              <w:rPr>
                <w:sz w:val="20"/>
              </w:rPr>
              <w:fldChar w:fldCharType="separate"/>
            </w:r>
            <w:r w:rsidRPr="00F31592">
              <w:rPr>
                <w:sz w:val="20"/>
              </w:rPr>
              <w:fldChar w:fldCharType="end"/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03EC0337" w14:textId="3E8DF26D" w:rsidR="001906C6" w:rsidRPr="00F31592" w:rsidRDefault="00BD2DE4" w:rsidP="00581374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 w:rsidR="00337CAA">
              <w:rPr>
                <w:sz w:val="20"/>
              </w:rPr>
            </w:r>
            <w:r w:rsidR="00337CAA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</w:p>
        </w:tc>
      </w:tr>
      <w:tr w:rsidR="001906C6" w:rsidRPr="00F31592" w14:paraId="0CEEF8A6" w14:textId="77777777" w:rsidTr="001F2DBF">
        <w:tc>
          <w:tcPr>
            <w:tcW w:w="959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1DF6B751" w14:textId="77777777" w:rsidR="001906C6" w:rsidRPr="00F31592" w:rsidRDefault="001906C6" w:rsidP="001906C6">
            <w:pPr>
              <w:rPr>
                <w:sz w:val="20"/>
              </w:rPr>
            </w:pPr>
            <w:r>
              <w:rPr>
                <w:sz w:val="20"/>
              </w:rPr>
              <w:t>4.</w:t>
            </w:r>
          </w:p>
        </w:tc>
        <w:tc>
          <w:tcPr>
            <w:tcW w:w="6946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CE3508E" w14:textId="77777777" w:rsidR="001906C6" w:rsidRPr="00BB064A" w:rsidRDefault="001906C6" w:rsidP="00106D5E">
            <w:pPr>
              <w:rPr>
                <w:sz w:val="20"/>
              </w:rPr>
            </w:pPr>
            <w:r w:rsidRPr="00BB064A">
              <w:rPr>
                <w:sz w:val="20"/>
              </w:rPr>
              <w:t>Are there any problems with the participants’ right to remain anonymous, or to have the information they give not identifiable as theirs?</w:t>
            </w:r>
          </w:p>
          <w:p w14:paraId="57961EEB" w14:textId="77777777" w:rsidR="001906C6" w:rsidRPr="00BB064A" w:rsidRDefault="001906C6" w:rsidP="00106D5E">
            <w:pPr>
              <w:rPr>
                <w:sz w:val="20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2CF437" w14:textId="77777777" w:rsidR="001906C6" w:rsidRPr="00F31592" w:rsidRDefault="00154594" w:rsidP="00581374">
            <w:pPr>
              <w:jc w:val="center"/>
              <w:rPr>
                <w:sz w:val="20"/>
              </w:rPr>
            </w:pPr>
            <w:r w:rsidRPr="00F31592"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906C6" w:rsidRPr="00F31592">
              <w:rPr>
                <w:sz w:val="20"/>
              </w:rPr>
              <w:instrText xml:space="preserve"> FORMCHECKBOX </w:instrText>
            </w:r>
            <w:r w:rsidR="00337CAA">
              <w:rPr>
                <w:sz w:val="20"/>
              </w:rPr>
            </w:r>
            <w:r w:rsidR="00337CAA">
              <w:rPr>
                <w:sz w:val="20"/>
              </w:rPr>
              <w:fldChar w:fldCharType="separate"/>
            </w:r>
            <w:r w:rsidRPr="00F31592">
              <w:rPr>
                <w:sz w:val="20"/>
              </w:rPr>
              <w:fldChar w:fldCharType="end"/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18A1A977" w14:textId="0F6425FB" w:rsidR="001906C6" w:rsidRPr="00F31592" w:rsidRDefault="00BD2DE4" w:rsidP="00581374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 w:rsidR="00337CAA">
              <w:rPr>
                <w:sz w:val="20"/>
              </w:rPr>
            </w:r>
            <w:r w:rsidR="00337CAA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</w:p>
        </w:tc>
      </w:tr>
      <w:tr w:rsidR="001906C6" w:rsidRPr="00F31592" w14:paraId="1D7719EA" w14:textId="77777777" w:rsidTr="001F2DBF">
        <w:tc>
          <w:tcPr>
            <w:tcW w:w="959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46C5B78B" w14:textId="77777777" w:rsidR="001906C6" w:rsidRPr="00F31592" w:rsidRDefault="001906C6" w:rsidP="00106D5E">
            <w:pPr>
              <w:rPr>
                <w:sz w:val="20"/>
              </w:rPr>
            </w:pPr>
            <w:r>
              <w:rPr>
                <w:sz w:val="20"/>
              </w:rPr>
              <w:t>5.</w:t>
            </w:r>
          </w:p>
        </w:tc>
        <w:tc>
          <w:tcPr>
            <w:tcW w:w="6946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1F3507" w14:textId="77777777" w:rsidR="001906C6" w:rsidRPr="00BB064A" w:rsidRDefault="001906C6" w:rsidP="004469F4">
            <w:pPr>
              <w:rPr>
                <w:sz w:val="20"/>
              </w:rPr>
            </w:pPr>
            <w:r w:rsidRPr="00BB064A">
              <w:rPr>
                <w:sz w:val="20"/>
              </w:rPr>
              <w:t>Will it be necessary for the participants to take part in the study without their knowledge/consent at the time? (</w:t>
            </w:r>
            <w:proofErr w:type="gramStart"/>
            <w:r w:rsidRPr="00BB064A">
              <w:rPr>
                <w:sz w:val="20"/>
              </w:rPr>
              <w:t>e</w:t>
            </w:r>
            <w:r w:rsidR="004469F4">
              <w:rPr>
                <w:sz w:val="20"/>
              </w:rPr>
              <w:t>.</w:t>
            </w:r>
            <w:r w:rsidRPr="00BB064A">
              <w:rPr>
                <w:sz w:val="20"/>
              </w:rPr>
              <w:t>g</w:t>
            </w:r>
            <w:r w:rsidR="004469F4">
              <w:rPr>
                <w:sz w:val="20"/>
              </w:rPr>
              <w:t>.</w:t>
            </w:r>
            <w:proofErr w:type="gramEnd"/>
            <w:r w:rsidRPr="00BB064A">
              <w:rPr>
                <w:sz w:val="20"/>
              </w:rPr>
              <w:t xml:space="preserve"> covert observation of people in non-public places?)</w:t>
            </w: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4205BE" w14:textId="77777777" w:rsidR="001906C6" w:rsidRPr="00F31592" w:rsidRDefault="00154594" w:rsidP="00581374">
            <w:pPr>
              <w:jc w:val="center"/>
              <w:rPr>
                <w:sz w:val="20"/>
              </w:rPr>
            </w:pPr>
            <w:r w:rsidRPr="00F31592"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906C6" w:rsidRPr="00F31592">
              <w:rPr>
                <w:sz w:val="20"/>
              </w:rPr>
              <w:instrText xml:space="preserve"> FORMCHECKBOX </w:instrText>
            </w:r>
            <w:r w:rsidR="00337CAA">
              <w:rPr>
                <w:sz w:val="20"/>
              </w:rPr>
            </w:r>
            <w:r w:rsidR="00337CAA">
              <w:rPr>
                <w:sz w:val="20"/>
              </w:rPr>
              <w:fldChar w:fldCharType="separate"/>
            </w:r>
            <w:r w:rsidRPr="00F31592">
              <w:rPr>
                <w:sz w:val="20"/>
              </w:rPr>
              <w:fldChar w:fldCharType="end"/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21E30658" w14:textId="45FD1499" w:rsidR="001906C6" w:rsidRPr="00F31592" w:rsidRDefault="00BD2DE4" w:rsidP="00581374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 w:rsidR="00337CAA">
              <w:rPr>
                <w:sz w:val="20"/>
              </w:rPr>
            </w:r>
            <w:r w:rsidR="00337CAA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</w:p>
        </w:tc>
      </w:tr>
      <w:tr w:rsidR="001906C6" w:rsidRPr="00F31592" w14:paraId="0D9BCE3E" w14:textId="77777777" w:rsidTr="001F2DBF">
        <w:tc>
          <w:tcPr>
            <w:tcW w:w="959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29E578" w14:textId="77777777" w:rsidR="001906C6" w:rsidRPr="00F31592" w:rsidRDefault="001906C6" w:rsidP="00106D5E">
            <w:pPr>
              <w:rPr>
                <w:sz w:val="20"/>
              </w:rPr>
            </w:pPr>
            <w:r>
              <w:rPr>
                <w:sz w:val="20"/>
              </w:rPr>
              <w:t>6.</w:t>
            </w:r>
          </w:p>
        </w:tc>
        <w:tc>
          <w:tcPr>
            <w:tcW w:w="6946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4B552707" w14:textId="77777777" w:rsidR="001906C6" w:rsidRDefault="001906C6" w:rsidP="00106D5E">
            <w:pPr>
              <w:rPr>
                <w:sz w:val="20"/>
              </w:rPr>
            </w:pPr>
            <w:r w:rsidRPr="00BB064A">
              <w:rPr>
                <w:sz w:val="20"/>
              </w:rPr>
              <w:t>Will the study involve discussion of or responses to questions the participants might find sensitive? (</w:t>
            </w:r>
            <w:proofErr w:type="gramStart"/>
            <w:r w:rsidRPr="00BB064A">
              <w:rPr>
                <w:sz w:val="20"/>
              </w:rPr>
              <w:t>e.g.</w:t>
            </w:r>
            <w:proofErr w:type="gramEnd"/>
            <w:r w:rsidRPr="00BB064A">
              <w:rPr>
                <w:sz w:val="20"/>
              </w:rPr>
              <w:t xml:space="preserve"> own traumatic experiences)</w:t>
            </w:r>
          </w:p>
          <w:p w14:paraId="1CC709E4" w14:textId="77777777" w:rsidR="001906C6" w:rsidRPr="00BB064A" w:rsidRDefault="001906C6" w:rsidP="00106D5E">
            <w:pPr>
              <w:rPr>
                <w:sz w:val="20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1AD33B35" w14:textId="77777777" w:rsidR="001906C6" w:rsidRPr="00F31592" w:rsidRDefault="00154594" w:rsidP="00581374">
            <w:pPr>
              <w:jc w:val="center"/>
              <w:rPr>
                <w:sz w:val="20"/>
              </w:rPr>
            </w:pPr>
            <w:r w:rsidRPr="00F31592">
              <w:rPr>
                <w:sz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1906C6" w:rsidRPr="00F31592">
              <w:rPr>
                <w:sz w:val="20"/>
              </w:rPr>
              <w:instrText xml:space="preserve"> FORMCHECKBOX </w:instrText>
            </w:r>
            <w:r w:rsidR="00337CAA">
              <w:rPr>
                <w:sz w:val="20"/>
              </w:rPr>
            </w:r>
            <w:r w:rsidR="00337CAA">
              <w:rPr>
                <w:sz w:val="20"/>
              </w:rPr>
              <w:fldChar w:fldCharType="separate"/>
            </w:r>
            <w:r w:rsidRPr="00F31592">
              <w:rPr>
                <w:sz w:val="20"/>
              </w:rPr>
              <w:fldChar w:fldCharType="end"/>
            </w:r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932FC1" w14:textId="58E0FFC0" w:rsidR="001906C6" w:rsidRPr="00F31592" w:rsidRDefault="00BD2DE4" w:rsidP="00581374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 w:val="20"/>
              </w:rPr>
              <w:instrText xml:space="preserve"> FORMCHECKBOX </w:instrText>
            </w:r>
            <w:r w:rsidR="00337CAA">
              <w:rPr>
                <w:sz w:val="20"/>
              </w:rPr>
            </w:r>
            <w:r w:rsidR="00337CAA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</w:p>
        </w:tc>
      </w:tr>
      <w:tr w:rsidR="001906C6" w:rsidRPr="00F31592" w14:paraId="067E21FD" w14:textId="77777777" w:rsidTr="001F2DBF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43CCCF" w14:textId="77777777" w:rsidR="001906C6" w:rsidRPr="00F31592" w:rsidRDefault="001906C6" w:rsidP="001906C6">
            <w:pPr>
              <w:rPr>
                <w:sz w:val="20"/>
              </w:rPr>
            </w:pPr>
            <w:r>
              <w:rPr>
                <w:sz w:val="20"/>
              </w:rPr>
              <w:t xml:space="preserve">7. </w:t>
            </w:r>
          </w:p>
        </w:tc>
        <w:tc>
          <w:tcPr>
            <w:tcW w:w="694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14E217" w14:textId="77777777" w:rsidR="001906C6" w:rsidRPr="00F31592" w:rsidRDefault="001906C6" w:rsidP="00106D5E">
            <w:pPr>
              <w:rPr>
                <w:sz w:val="20"/>
              </w:rPr>
            </w:pPr>
            <w:r w:rsidRPr="00F31592">
              <w:rPr>
                <w:sz w:val="20"/>
              </w:rPr>
              <w:t>Are drugs, placebos or other substances (</w:t>
            </w:r>
            <w:proofErr w:type="gramStart"/>
            <w:r w:rsidRPr="00F31592">
              <w:rPr>
                <w:sz w:val="20"/>
              </w:rPr>
              <w:t>e.g.</w:t>
            </w:r>
            <w:proofErr w:type="gramEnd"/>
            <w:r w:rsidRPr="00F31592">
              <w:rPr>
                <w:sz w:val="20"/>
              </w:rPr>
              <w:t xml:space="preserve"> food substances, vitamins) to be administered to the study participants?</w:t>
            </w:r>
          </w:p>
          <w:p w14:paraId="45324B5F" w14:textId="77777777" w:rsidR="001906C6" w:rsidRPr="00F31592" w:rsidRDefault="001906C6" w:rsidP="00106D5E">
            <w:pPr>
              <w:rPr>
                <w:sz w:val="20"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824C23" w14:textId="77777777" w:rsidR="001906C6" w:rsidRPr="00F31592" w:rsidRDefault="00154594" w:rsidP="00581374">
            <w:pPr>
              <w:jc w:val="center"/>
              <w:rPr>
                <w:sz w:val="20"/>
              </w:rPr>
            </w:pPr>
            <w:r w:rsidRPr="00F31592">
              <w:rPr>
                <w:sz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3"/>
            <w:r w:rsidR="001906C6" w:rsidRPr="00F31592">
              <w:rPr>
                <w:sz w:val="20"/>
              </w:rPr>
              <w:instrText xml:space="preserve"> FORMCHECKBOX </w:instrText>
            </w:r>
            <w:r w:rsidR="00337CAA">
              <w:rPr>
                <w:sz w:val="20"/>
              </w:rPr>
            </w:r>
            <w:r w:rsidR="00337CAA">
              <w:rPr>
                <w:sz w:val="20"/>
              </w:rPr>
              <w:fldChar w:fldCharType="separate"/>
            </w:r>
            <w:r w:rsidRPr="00F31592">
              <w:rPr>
                <w:sz w:val="20"/>
              </w:rPr>
              <w:fldChar w:fldCharType="end"/>
            </w:r>
            <w:bookmarkEnd w:id="1"/>
          </w:p>
        </w:tc>
        <w:tc>
          <w:tcPr>
            <w:tcW w:w="992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62AF9F46" w14:textId="083AD5B9" w:rsidR="001906C6" w:rsidRPr="00F31592" w:rsidRDefault="00BD2DE4" w:rsidP="00581374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2" w:name="Check4"/>
            <w:r>
              <w:rPr>
                <w:sz w:val="20"/>
              </w:rPr>
              <w:instrText xml:space="preserve"> FORMCHECKBOX </w:instrText>
            </w:r>
            <w:r w:rsidR="00337CAA">
              <w:rPr>
                <w:sz w:val="20"/>
              </w:rPr>
            </w:r>
            <w:r w:rsidR="00337CAA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2"/>
          </w:p>
        </w:tc>
      </w:tr>
      <w:tr w:rsidR="001906C6" w:rsidRPr="00F31592" w14:paraId="6AADF8E4" w14:textId="77777777" w:rsidTr="001F2DBF">
        <w:tc>
          <w:tcPr>
            <w:tcW w:w="959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EAAD6B" w14:textId="77777777" w:rsidR="001906C6" w:rsidRPr="00F31592" w:rsidRDefault="001906C6" w:rsidP="00106D5E">
            <w:pPr>
              <w:rPr>
                <w:sz w:val="20"/>
              </w:rPr>
            </w:pPr>
            <w:r>
              <w:rPr>
                <w:sz w:val="20"/>
              </w:rPr>
              <w:t>8.</w:t>
            </w:r>
          </w:p>
        </w:tc>
        <w:tc>
          <w:tcPr>
            <w:tcW w:w="69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0BB8C9" w14:textId="77777777" w:rsidR="001906C6" w:rsidRPr="00F31592" w:rsidRDefault="00426D7B" w:rsidP="00106D5E">
            <w:pPr>
              <w:rPr>
                <w:sz w:val="20"/>
              </w:rPr>
            </w:pPr>
            <w:r>
              <w:rPr>
                <w:sz w:val="20"/>
              </w:rPr>
              <w:t>Will blood or tissue samples be</w:t>
            </w:r>
            <w:r w:rsidR="001906C6" w:rsidRPr="00F31592">
              <w:rPr>
                <w:sz w:val="20"/>
              </w:rPr>
              <w:t xml:space="preserve"> obtained from participants?</w:t>
            </w:r>
          </w:p>
          <w:p w14:paraId="31BCEBD5" w14:textId="77777777" w:rsidR="001906C6" w:rsidRPr="00F31592" w:rsidRDefault="001906C6" w:rsidP="00106D5E">
            <w:pPr>
              <w:rPr>
                <w:sz w:val="20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B02B0A" w14:textId="77777777" w:rsidR="001906C6" w:rsidRPr="00F31592" w:rsidRDefault="00154594" w:rsidP="00581374">
            <w:pPr>
              <w:jc w:val="center"/>
              <w:rPr>
                <w:sz w:val="20"/>
              </w:rPr>
            </w:pPr>
            <w:r w:rsidRPr="00F31592">
              <w:rPr>
                <w:sz w:val="20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5"/>
            <w:r w:rsidR="001906C6" w:rsidRPr="00F31592">
              <w:rPr>
                <w:sz w:val="20"/>
              </w:rPr>
              <w:instrText xml:space="preserve"> FORMCHECKBOX </w:instrText>
            </w:r>
            <w:r w:rsidR="00337CAA">
              <w:rPr>
                <w:sz w:val="20"/>
              </w:rPr>
            </w:r>
            <w:r w:rsidR="00337CAA">
              <w:rPr>
                <w:sz w:val="20"/>
              </w:rPr>
              <w:fldChar w:fldCharType="separate"/>
            </w:r>
            <w:r w:rsidRPr="00F31592">
              <w:rPr>
                <w:sz w:val="20"/>
              </w:rPr>
              <w:fldChar w:fldCharType="end"/>
            </w:r>
            <w:bookmarkEnd w:id="3"/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7C6FDE3E" w14:textId="12FD5522" w:rsidR="001906C6" w:rsidRPr="00F31592" w:rsidRDefault="00BD2DE4" w:rsidP="00581374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4" w:name="Check6"/>
            <w:r>
              <w:rPr>
                <w:sz w:val="20"/>
              </w:rPr>
              <w:instrText xml:space="preserve"> FORMCHECKBOX </w:instrText>
            </w:r>
            <w:r w:rsidR="00337CAA">
              <w:rPr>
                <w:sz w:val="20"/>
              </w:rPr>
            </w:r>
            <w:r w:rsidR="00337CAA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4"/>
          </w:p>
        </w:tc>
      </w:tr>
      <w:tr w:rsidR="001906C6" w:rsidRPr="00F31592" w14:paraId="1ADE7B53" w14:textId="77777777" w:rsidTr="001F2DBF">
        <w:tc>
          <w:tcPr>
            <w:tcW w:w="959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323326" w14:textId="77777777" w:rsidR="001906C6" w:rsidRPr="00F31592" w:rsidRDefault="001906C6" w:rsidP="00106D5E">
            <w:pPr>
              <w:rPr>
                <w:sz w:val="20"/>
              </w:rPr>
            </w:pPr>
            <w:r>
              <w:rPr>
                <w:sz w:val="20"/>
              </w:rPr>
              <w:t>9.</w:t>
            </w:r>
          </w:p>
        </w:tc>
        <w:tc>
          <w:tcPr>
            <w:tcW w:w="69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3E0F6FF" w14:textId="77777777" w:rsidR="001906C6" w:rsidRPr="00F31592" w:rsidRDefault="001906C6" w:rsidP="00106D5E">
            <w:pPr>
              <w:rPr>
                <w:sz w:val="20"/>
              </w:rPr>
            </w:pPr>
            <w:r w:rsidRPr="00F31592">
              <w:rPr>
                <w:sz w:val="20"/>
              </w:rPr>
              <w:t>Is pain or more than mild discomfort likely to result from the study?</w:t>
            </w:r>
          </w:p>
          <w:p w14:paraId="58706555" w14:textId="77777777" w:rsidR="001906C6" w:rsidRPr="00F31592" w:rsidRDefault="001906C6" w:rsidP="00106D5E">
            <w:pPr>
              <w:rPr>
                <w:sz w:val="20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EC5FC5" w14:textId="77777777" w:rsidR="001906C6" w:rsidRPr="00F31592" w:rsidRDefault="00154594" w:rsidP="00581374">
            <w:pPr>
              <w:jc w:val="center"/>
              <w:rPr>
                <w:sz w:val="20"/>
              </w:rPr>
            </w:pPr>
            <w:r w:rsidRPr="00F31592">
              <w:rPr>
                <w:sz w:val="20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7"/>
            <w:r w:rsidR="001906C6" w:rsidRPr="00F31592">
              <w:rPr>
                <w:sz w:val="20"/>
              </w:rPr>
              <w:instrText xml:space="preserve"> FORMCHECKBOX </w:instrText>
            </w:r>
            <w:r w:rsidR="00337CAA">
              <w:rPr>
                <w:sz w:val="20"/>
              </w:rPr>
            </w:r>
            <w:r w:rsidR="00337CAA">
              <w:rPr>
                <w:sz w:val="20"/>
              </w:rPr>
              <w:fldChar w:fldCharType="separate"/>
            </w:r>
            <w:r w:rsidRPr="00F31592">
              <w:rPr>
                <w:sz w:val="20"/>
              </w:rPr>
              <w:fldChar w:fldCharType="end"/>
            </w:r>
            <w:bookmarkEnd w:id="5"/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0922E601" w14:textId="785A0041" w:rsidR="001906C6" w:rsidRPr="00F31592" w:rsidRDefault="00BD2DE4" w:rsidP="00581374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6" w:name="Check8"/>
            <w:r>
              <w:rPr>
                <w:sz w:val="20"/>
              </w:rPr>
              <w:instrText xml:space="preserve"> FORMCHECKBOX </w:instrText>
            </w:r>
            <w:r w:rsidR="00337CAA">
              <w:rPr>
                <w:sz w:val="20"/>
              </w:rPr>
            </w:r>
            <w:r w:rsidR="00337CAA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6"/>
          </w:p>
        </w:tc>
      </w:tr>
      <w:tr w:rsidR="001906C6" w:rsidRPr="00F31592" w14:paraId="47B00466" w14:textId="77777777" w:rsidTr="001F2DBF">
        <w:tc>
          <w:tcPr>
            <w:tcW w:w="959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42DD327" w14:textId="77777777" w:rsidR="001906C6" w:rsidRPr="00F31592" w:rsidRDefault="001906C6" w:rsidP="00106D5E">
            <w:pPr>
              <w:rPr>
                <w:sz w:val="20"/>
              </w:rPr>
            </w:pPr>
            <w:r>
              <w:rPr>
                <w:sz w:val="20"/>
              </w:rPr>
              <w:t>10.</w:t>
            </w:r>
          </w:p>
        </w:tc>
        <w:tc>
          <w:tcPr>
            <w:tcW w:w="69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0A5B41" w14:textId="77777777" w:rsidR="001906C6" w:rsidRPr="00F31592" w:rsidRDefault="001906C6" w:rsidP="00106D5E">
            <w:pPr>
              <w:rPr>
                <w:sz w:val="20"/>
              </w:rPr>
            </w:pPr>
            <w:r w:rsidRPr="00F31592">
              <w:rPr>
                <w:sz w:val="20"/>
              </w:rPr>
              <w:t>Could the study induce psychological stress or anxiety?</w:t>
            </w:r>
          </w:p>
          <w:p w14:paraId="215BAF85" w14:textId="77777777" w:rsidR="001906C6" w:rsidRPr="00F31592" w:rsidRDefault="001906C6" w:rsidP="00106D5E">
            <w:pPr>
              <w:rPr>
                <w:sz w:val="20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69522A" w14:textId="77777777" w:rsidR="001906C6" w:rsidRPr="00F31592" w:rsidRDefault="00154594" w:rsidP="00581374">
            <w:pPr>
              <w:jc w:val="center"/>
              <w:rPr>
                <w:sz w:val="20"/>
              </w:rPr>
            </w:pPr>
            <w:r w:rsidRPr="00F31592">
              <w:rPr>
                <w:sz w:val="20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9"/>
            <w:r w:rsidR="001906C6" w:rsidRPr="00F31592">
              <w:rPr>
                <w:sz w:val="20"/>
              </w:rPr>
              <w:instrText xml:space="preserve"> FORMCHECKBOX </w:instrText>
            </w:r>
            <w:r w:rsidR="00337CAA">
              <w:rPr>
                <w:sz w:val="20"/>
              </w:rPr>
            </w:r>
            <w:r w:rsidR="00337CAA">
              <w:rPr>
                <w:sz w:val="20"/>
              </w:rPr>
              <w:fldChar w:fldCharType="separate"/>
            </w:r>
            <w:r w:rsidRPr="00F31592">
              <w:rPr>
                <w:sz w:val="20"/>
              </w:rPr>
              <w:fldChar w:fldCharType="end"/>
            </w:r>
            <w:bookmarkEnd w:id="7"/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4481EEB9" w14:textId="32A50A46" w:rsidR="001906C6" w:rsidRPr="00F31592" w:rsidRDefault="00BD2DE4" w:rsidP="00581374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8" w:name="Check10"/>
            <w:r>
              <w:rPr>
                <w:sz w:val="20"/>
              </w:rPr>
              <w:instrText xml:space="preserve"> FORMCHECKBOX </w:instrText>
            </w:r>
            <w:r w:rsidR="00337CAA">
              <w:rPr>
                <w:sz w:val="20"/>
              </w:rPr>
            </w:r>
            <w:r w:rsidR="00337CAA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8"/>
          </w:p>
        </w:tc>
      </w:tr>
      <w:tr w:rsidR="001906C6" w:rsidRPr="00F31592" w14:paraId="279600B7" w14:textId="77777777" w:rsidTr="001F2DBF">
        <w:tc>
          <w:tcPr>
            <w:tcW w:w="959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6A5AB0D" w14:textId="77777777" w:rsidR="001906C6" w:rsidRPr="00F31592" w:rsidRDefault="001906C6" w:rsidP="001906C6">
            <w:pPr>
              <w:rPr>
                <w:sz w:val="20"/>
              </w:rPr>
            </w:pPr>
            <w:r>
              <w:rPr>
                <w:sz w:val="20"/>
              </w:rPr>
              <w:t>11.</w:t>
            </w:r>
          </w:p>
        </w:tc>
        <w:tc>
          <w:tcPr>
            <w:tcW w:w="69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9FDE13" w14:textId="77777777" w:rsidR="001906C6" w:rsidRPr="00F31592" w:rsidRDefault="001906C6" w:rsidP="00106D5E">
            <w:pPr>
              <w:rPr>
                <w:sz w:val="20"/>
              </w:rPr>
            </w:pPr>
            <w:r w:rsidRPr="00F31592">
              <w:rPr>
                <w:sz w:val="20"/>
              </w:rPr>
              <w:t>Will the study involve prolonged or repetitive testing</w:t>
            </w:r>
            <w:r w:rsidR="008240CA">
              <w:rPr>
                <w:sz w:val="20"/>
              </w:rPr>
              <w:t xml:space="preserve"> of participants</w:t>
            </w:r>
            <w:r w:rsidRPr="00F31592">
              <w:rPr>
                <w:sz w:val="20"/>
              </w:rPr>
              <w:t>?</w:t>
            </w:r>
          </w:p>
          <w:p w14:paraId="7C175C42" w14:textId="77777777" w:rsidR="001906C6" w:rsidRPr="00F31592" w:rsidRDefault="001906C6" w:rsidP="00106D5E">
            <w:pPr>
              <w:rPr>
                <w:sz w:val="20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3B5C9E" w14:textId="77777777" w:rsidR="001906C6" w:rsidRPr="00F31592" w:rsidRDefault="00154594" w:rsidP="00581374">
            <w:pPr>
              <w:jc w:val="center"/>
              <w:rPr>
                <w:sz w:val="20"/>
              </w:rPr>
            </w:pPr>
            <w:r w:rsidRPr="00F31592">
              <w:rPr>
                <w:sz w:val="20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11"/>
            <w:r w:rsidR="001906C6" w:rsidRPr="00F31592">
              <w:rPr>
                <w:sz w:val="20"/>
              </w:rPr>
              <w:instrText xml:space="preserve"> FORMCHECKBOX </w:instrText>
            </w:r>
            <w:r w:rsidR="00337CAA">
              <w:rPr>
                <w:sz w:val="20"/>
              </w:rPr>
            </w:r>
            <w:r w:rsidR="00337CAA">
              <w:rPr>
                <w:sz w:val="20"/>
              </w:rPr>
              <w:fldChar w:fldCharType="separate"/>
            </w:r>
            <w:r w:rsidRPr="00F31592">
              <w:rPr>
                <w:sz w:val="20"/>
              </w:rPr>
              <w:fldChar w:fldCharType="end"/>
            </w:r>
            <w:bookmarkEnd w:id="9"/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2B5CF0FE" w14:textId="49394B54" w:rsidR="001906C6" w:rsidRPr="00F31592" w:rsidRDefault="00106F40" w:rsidP="00581374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10" w:name="Check12"/>
            <w:r>
              <w:rPr>
                <w:sz w:val="20"/>
              </w:rPr>
              <w:instrText xml:space="preserve"> FORMCHECKBOX </w:instrText>
            </w:r>
            <w:r w:rsidR="00337CAA">
              <w:rPr>
                <w:sz w:val="20"/>
              </w:rPr>
            </w:r>
            <w:r w:rsidR="00337CAA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10"/>
          </w:p>
        </w:tc>
      </w:tr>
      <w:tr w:rsidR="001906C6" w:rsidRPr="00F31592" w14:paraId="2F49B0B8" w14:textId="77777777" w:rsidTr="001F2DBF">
        <w:tc>
          <w:tcPr>
            <w:tcW w:w="959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A6280C" w14:textId="77777777" w:rsidR="001906C6" w:rsidRPr="00F31592" w:rsidRDefault="001906C6" w:rsidP="00106D5E">
            <w:pPr>
              <w:rPr>
                <w:sz w:val="20"/>
              </w:rPr>
            </w:pPr>
            <w:r>
              <w:rPr>
                <w:sz w:val="20"/>
              </w:rPr>
              <w:t>12.</w:t>
            </w:r>
          </w:p>
        </w:tc>
        <w:tc>
          <w:tcPr>
            <w:tcW w:w="69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15B3DB5" w14:textId="77777777" w:rsidR="001906C6" w:rsidRPr="00F31592" w:rsidRDefault="001906C6" w:rsidP="00106D5E">
            <w:pPr>
              <w:rPr>
                <w:sz w:val="20"/>
              </w:rPr>
            </w:pPr>
            <w:r w:rsidRPr="00F31592">
              <w:rPr>
                <w:sz w:val="20"/>
              </w:rPr>
              <w:t>Will financial inducements (other than reasonable expenses and compensation for time) be offered to participants?</w:t>
            </w:r>
          </w:p>
          <w:p w14:paraId="645B316D" w14:textId="77777777" w:rsidR="001906C6" w:rsidRPr="00F31592" w:rsidRDefault="001906C6" w:rsidP="00106D5E">
            <w:pPr>
              <w:rPr>
                <w:sz w:val="20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9841949" w14:textId="77777777" w:rsidR="001906C6" w:rsidRPr="00F31592" w:rsidRDefault="00154594" w:rsidP="00581374">
            <w:pPr>
              <w:jc w:val="center"/>
              <w:rPr>
                <w:sz w:val="20"/>
              </w:rPr>
            </w:pPr>
            <w:r w:rsidRPr="00F31592">
              <w:rPr>
                <w:sz w:val="20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3"/>
            <w:r w:rsidR="001906C6" w:rsidRPr="00F31592">
              <w:rPr>
                <w:sz w:val="20"/>
              </w:rPr>
              <w:instrText xml:space="preserve"> FORMCHECKBOX </w:instrText>
            </w:r>
            <w:r w:rsidR="00337CAA">
              <w:rPr>
                <w:sz w:val="20"/>
              </w:rPr>
            </w:r>
            <w:r w:rsidR="00337CAA">
              <w:rPr>
                <w:sz w:val="20"/>
              </w:rPr>
              <w:fldChar w:fldCharType="separate"/>
            </w:r>
            <w:r w:rsidRPr="00F31592">
              <w:rPr>
                <w:sz w:val="20"/>
              </w:rPr>
              <w:fldChar w:fldCharType="end"/>
            </w:r>
            <w:bookmarkEnd w:id="11"/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7BCAD491" w14:textId="760A7D57" w:rsidR="001906C6" w:rsidRPr="00F31592" w:rsidRDefault="00106F40" w:rsidP="00581374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12" w:name="Check14"/>
            <w:r>
              <w:rPr>
                <w:sz w:val="20"/>
              </w:rPr>
              <w:instrText xml:space="preserve"> FORMCHECKBOX </w:instrText>
            </w:r>
            <w:r w:rsidR="00337CAA">
              <w:rPr>
                <w:sz w:val="20"/>
              </w:rPr>
            </w:r>
            <w:r w:rsidR="00337CAA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12"/>
          </w:p>
        </w:tc>
      </w:tr>
      <w:tr w:rsidR="001906C6" w:rsidRPr="00F31592" w14:paraId="5E7D24E9" w14:textId="77777777" w:rsidTr="001F2DBF">
        <w:tc>
          <w:tcPr>
            <w:tcW w:w="959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0D4801" w14:textId="77777777" w:rsidR="001906C6" w:rsidRPr="00F31592" w:rsidRDefault="001906C6" w:rsidP="00106D5E">
            <w:pPr>
              <w:rPr>
                <w:sz w:val="20"/>
              </w:rPr>
            </w:pPr>
            <w:r>
              <w:rPr>
                <w:sz w:val="20"/>
              </w:rPr>
              <w:t>13.</w:t>
            </w:r>
          </w:p>
        </w:tc>
        <w:tc>
          <w:tcPr>
            <w:tcW w:w="69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901AF1" w14:textId="77777777" w:rsidR="001906C6" w:rsidRPr="00F31592" w:rsidRDefault="001906C6" w:rsidP="00106D5E">
            <w:pPr>
              <w:rPr>
                <w:sz w:val="20"/>
              </w:rPr>
            </w:pPr>
            <w:r w:rsidRPr="00F31592">
              <w:rPr>
                <w:sz w:val="20"/>
              </w:rPr>
              <w:t>Will deception of participants be necessary during the study?</w:t>
            </w:r>
          </w:p>
          <w:p w14:paraId="2C665B74" w14:textId="77777777" w:rsidR="001906C6" w:rsidRPr="00F31592" w:rsidRDefault="001906C6" w:rsidP="00106D5E">
            <w:pPr>
              <w:rPr>
                <w:sz w:val="20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CF4B0D" w14:textId="77777777" w:rsidR="001906C6" w:rsidRPr="00F31592" w:rsidRDefault="00154594" w:rsidP="00581374">
            <w:pPr>
              <w:jc w:val="center"/>
              <w:rPr>
                <w:sz w:val="20"/>
              </w:rPr>
            </w:pPr>
            <w:r w:rsidRPr="00F31592">
              <w:rPr>
                <w:sz w:val="20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15"/>
            <w:r w:rsidR="001906C6" w:rsidRPr="00F31592">
              <w:rPr>
                <w:sz w:val="20"/>
              </w:rPr>
              <w:instrText xml:space="preserve"> FORMCHECKBOX </w:instrText>
            </w:r>
            <w:r w:rsidR="00337CAA">
              <w:rPr>
                <w:sz w:val="20"/>
              </w:rPr>
            </w:r>
            <w:r w:rsidR="00337CAA">
              <w:rPr>
                <w:sz w:val="20"/>
              </w:rPr>
              <w:fldChar w:fldCharType="separate"/>
            </w:r>
            <w:r w:rsidRPr="00F31592">
              <w:rPr>
                <w:sz w:val="20"/>
              </w:rPr>
              <w:fldChar w:fldCharType="end"/>
            </w:r>
            <w:bookmarkEnd w:id="13"/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447F30BA" w14:textId="24596AC3" w:rsidR="001906C6" w:rsidRPr="00F31592" w:rsidRDefault="00106F40" w:rsidP="00581374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14" w:name="Check16"/>
            <w:r>
              <w:rPr>
                <w:sz w:val="20"/>
              </w:rPr>
              <w:instrText xml:space="preserve"> FORMCHECKBOX </w:instrText>
            </w:r>
            <w:r w:rsidR="00337CAA">
              <w:rPr>
                <w:sz w:val="20"/>
              </w:rPr>
            </w:r>
            <w:r w:rsidR="00337CAA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14"/>
          </w:p>
        </w:tc>
      </w:tr>
      <w:tr w:rsidR="001906C6" w:rsidRPr="00F31592" w14:paraId="1F08757B" w14:textId="77777777" w:rsidTr="001F2DBF">
        <w:tc>
          <w:tcPr>
            <w:tcW w:w="959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01FDFA94" w14:textId="77777777" w:rsidR="001906C6" w:rsidRPr="00F31592" w:rsidRDefault="001906C6" w:rsidP="00106D5E">
            <w:pPr>
              <w:rPr>
                <w:sz w:val="20"/>
              </w:rPr>
            </w:pPr>
            <w:r>
              <w:rPr>
                <w:sz w:val="20"/>
              </w:rPr>
              <w:t>14.</w:t>
            </w:r>
          </w:p>
        </w:tc>
        <w:tc>
          <w:tcPr>
            <w:tcW w:w="6946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0782C3E1" w14:textId="77777777" w:rsidR="001906C6" w:rsidRPr="00F31592" w:rsidRDefault="001906C6" w:rsidP="00106D5E">
            <w:pPr>
              <w:rPr>
                <w:sz w:val="20"/>
              </w:rPr>
            </w:pPr>
            <w:r w:rsidRPr="00F31592">
              <w:rPr>
                <w:sz w:val="20"/>
              </w:rPr>
              <w:t>Will the study involve NHS patients, staff, carers or premises?</w:t>
            </w:r>
          </w:p>
          <w:p w14:paraId="3EA1467D" w14:textId="77777777" w:rsidR="001906C6" w:rsidRPr="00F31592" w:rsidRDefault="001906C6" w:rsidP="00106D5E">
            <w:pPr>
              <w:rPr>
                <w:sz w:val="20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4C19F946" w14:textId="77777777" w:rsidR="001906C6" w:rsidRPr="00F31592" w:rsidRDefault="00154594" w:rsidP="00581374">
            <w:pPr>
              <w:jc w:val="center"/>
              <w:rPr>
                <w:sz w:val="20"/>
              </w:rPr>
            </w:pPr>
            <w:r w:rsidRPr="00F31592">
              <w:rPr>
                <w:sz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17"/>
            <w:r w:rsidR="001906C6" w:rsidRPr="00F31592">
              <w:rPr>
                <w:sz w:val="20"/>
              </w:rPr>
              <w:instrText xml:space="preserve"> FORMCHECKBOX </w:instrText>
            </w:r>
            <w:r w:rsidR="00337CAA">
              <w:rPr>
                <w:sz w:val="20"/>
              </w:rPr>
            </w:r>
            <w:r w:rsidR="00337CAA">
              <w:rPr>
                <w:sz w:val="20"/>
              </w:rPr>
              <w:fldChar w:fldCharType="separate"/>
            </w:r>
            <w:r w:rsidRPr="00F31592">
              <w:rPr>
                <w:sz w:val="20"/>
              </w:rPr>
              <w:fldChar w:fldCharType="end"/>
            </w:r>
            <w:bookmarkEnd w:id="15"/>
          </w:p>
        </w:tc>
        <w:tc>
          <w:tcPr>
            <w:tcW w:w="99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7CD51D" w14:textId="78A1486C" w:rsidR="001906C6" w:rsidRPr="00F31592" w:rsidRDefault="00106F40" w:rsidP="00581374">
            <w:pPr>
              <w:jc w:val="center"/>
              <w:rPr>
                <w:sz w:val="20"/>
              </w:rPr>
            </w:pPr>
            <w:r>
              <w:rPr>
                <w:sz w:val="20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16" w:name="Check18"/>
            <w:r>
              <w:rPr>
                <w:sz w:val="20"/>
              </w:rPr>
              <w:instrText xml:space="preserve"> FORMCHECKBOX </w:instrText>
            </w:r>
            <w:r w:rsidR="00337CAA">
              <w:rPr>
                <w:sz w:val="20"/>
              </w:rPr>
            </w:r>
            <w:r w:rsidR="00337CAA">
              <w:rPr>
                <w:sz w:val="20"/>
              </w:rPr>
              <w:fldChar w:fldCharType="separate"/>
            </w:r>
            <w:r>
              <w:rPr>
                <w:sz w:val="20"/>
              </w:rPr>
              <w:fldChar w:fldCharType="end"/>
            </w:r>
            <w:bookmarkEnd w:id="16"/>
          </w:p>
        </w:tc>
      </w:tr>
    </w:tbl>
    <w:p w14:paraId="228FAF26" w14:textId="77777777" w:rsidR="00A40FA9" w:rsidRPr="005607F7" w:rsidRDefault="00A40FA9" w:rsidP="00A40FA9">
      <w:pPr>
        <w:rPr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50"/>
        <w:gridCol w:w="6944"/>
        <w:gridCol w:w="1842"/>
      </w:tblGrid>
      <w:tr w:rsidR="00212DED" w:rsidRPr="00F31592" w14:paraId="1C4B720A" w14:textId="77777777" w:rsidTr="004469F4">
        <w:tc>
          <w:tcPr>
            <w:tcW w:w="950" w:type="dxa"/>
            <w:shd w:val="clear" w:color="auto" w:fill="auto"/>
          </w:tcPr>
          <w:p w14:paraId="7D3F18DF" w14:textId="77777777" w:rsidR="004469F4" w:rsidRPr="004469F4" w:rsidRDefault="004469F4" w:rsidP="00596FC1">
            <w:pPr>
              <w:rPr>
                <w:b/>
                <w:sz w:val="20"/>
              </w:rPr>
            </w:pPr>
            <w:r w:rsidRPr="004469F4">
              <w:rPr>
                <w:b/>
                <w:sz w:val="20"/>
              </w:rPr>
              <w:t>Signed:</w:t>
            </w:r>
            <w:r w:rsidRPr="004469F4">
              <w:rPr>
                <w:b/>
                <w:sz w:val="20"/>
              </w:rPr>
              <w:tab/>
            </w:r>
          </w:p>
        </w:tc>
        <w:tc>
          <w:tcPr>
            <w:tcW w:w="6955" w:type="dxa"/>
            <w:shd w:val="clear" w:color="auto" w:fill="auto"/>
          </w:tcPr>
          <w:p w14:paraId="78AA1B91" w14:textId="77777777" w:rsidR="004469F4" w:rsidRDefault="004469F4" w:rsidP="00596FC1">
            <w:pPr>
              <w:rPr>
                <w:sz w:val="20"/>
              </w:rPr>
            </w:pPr>
          </w:p>
          <w:p w14:paraId="30F093EB" w14:textId="77777777" w:rsidR="004469F4" w:rsidRDefault="004469F4" w:rsidP="00596FC1">
            <w:pPr>
              <w:rPr>
                <w:sz w:val="20"/>
              </w:rPr>
            </w:pPr>
          </w:p>
          <w:p w14:paraId="18677D28" w14:textId="77777777" w:rsidR="004469F4" w:rsidRPr="00F31592" w:rsidRDefault="004469F4" w:rsidP="00596FC1">
            <w:pPr>
              <w:rPr>
                <w:sz w:val="20"/>
              </w:rPr>
            </w:pPr>
          </w:p>
        </w:tc>
        <w:tc>
          <w:tcPr>
            <w:tcW w:w="1842" w:type="dxa"/>
            <w:shd w:val="clear" w:color="auto" w:fill="auto"/>
          </w:tcPr>
          <w:p w14:paraId="553938C1" w14:textId="77777777" w:rsidR="004469F4" w:rsidRPr="0018462F" w:rsidRDefault="004469F4" w:rsidP="00596FC1">
            <w:pPr>
              <w:rPr>
                <w:b/>
                <w:sz w:val="20"/>
              </w:rPr>
            </w:pPr>
            <w:r w:rsidRPr="0018462F">
              <w:rPr>
                <w:b/>
                <w:sz w:val="20"/>
              </w:rPr>
              <w:t>Supervisor</w:t>
            </w:r>
          </w:p>
          <w:p w14:paraId="0F431A0F" w14:textId="2C641D51" w:rsidR="006A4DD6" w:rsidRPr="006A4DD6" w:rsidRDefault="006A4DD6" w:rsidP="00596FC1">
            <w:pPr>
              <w:rPr>
                <w:rFonts w:eastAsiaTheme="minorEastAsia"/>
                <w:b/>
                <w:sz w:val="20"/>
                <w:lang w:eastAsia="zh-CN"/>
              </w:rPr>
            </w:pPr>
            <w:r>
              <w:rPr>
                <w:rFonts w:eastAsiaTheme="minorEastAsia" w:hint="eastAsia"/>
                <w:b/>
                <w:sz w:val="20"/>
                <w:lang w:eastAsia="zh-CN"/>
              </w:rPr>
              <w:t>J</w:t>
            </w:r>
            <w:r>
              <w:rPr>
                <w:rFonts w:eastAsiaTheme="minorEastAsia"/>
                <w:b/>
                <w:sz w:val="20"/>
                <w:lang w:eastAsia="zh-CN"/>
              </w:rPr>
              <w:t>avier</w:t>
            </w:r>
            <w:r>
              <w:rPr>
                <w:rFonts w:eastAsiaTheme="minorEastAsia" w:hint="eastAsia"/>
                <w:b/>
                <w:sz w:val="20"/>
                <w:lang w:eastAsia="zh-CN"/>
              </w:rPr>
              <w:t xml:space="preserve"> </w:t>
            </w:r>
            <w:r>
              <w:rPr>
                <w:rFonts w:eastAsiaTheme="minorEastAsia"/>
                <w:b/>
                <w:sz w:val="20"/>
                <w:lang w:eastAsia="zh-CN"/>
              </w:rPr>
              <w:t>Jia</w:t>
            </w:r>
          </w:p>
        </w:tc>
      </w:tr>
      <w:tr w:rsidR="00212DED" w:rsidRPr="00F31592" w14:paraId="1F80CE6C" w14:textId="77777777" w:rsidTr="0018462F">
        <w:tc>
          <w:tcPr>
            <w:tcW w:w="950" w:type="dxa"/>
            <w:shd w:val="clear" w:color="auto" w:fill="auto"/>
          </w:tcPr>
          <w:p w14:paraId="1562B324" w14:textId="77777777" w:rsidR="004469F4" w:rsidRPr="004469F4" w:rsidRDefault="004469F4" w:rsidP="00596FC1">
            <w:pPr>
              <w:rPr>
                <w:b/>
                <w:sz w:val="20"/>
              </w:rPr>
            </w:pPr>
            <w:r w:rsidRPr="004469F4">
              <w:rPr>
                <w:b/>
                <w:sz w:val="20"/>
              </w:rPr>
              <w:t>Signed:</w:t>
            </w:r>
          </w:p>
        </w:tc>
        <w:tc>
          <w:tcPr>
            <w:tcW w:w="6955" w:type="dxa"/>
            <w:tcBorders>
              <w:bottom w:val="single" w:sz="4" w:space="0" w:color="auto"/>
            </w:tcBorders>
            <w:shd w:val="clear" w:color="auto" w:fill="auto"/>
          </w:tcPr>
          <w:p w14:paraId="067F26D3" w14:textId="1410AB96" w:rsidR="004469F4" w:rsidRPr="00F31592" w:rsidRDefault="004469F4" w:rsidP="00596FC1">
            <w:pPr>
              <w:rPr>
                <w:sz w:val="20"/>
              </w:rPr>
            </w:pPr>
          </w:p>
          <w:p w14:paraId="57012FB6" w14:textId="4525CBD1" w:rsidR="004469F4" w:rsidRPr="00F31592" w:rsidRDefault="00212DED" w:rsidP="00596FC1">
            <w:pPr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5608F0E8" wp14:editId="300EE846">
                  <wp:extent cx="1272845" cy="455428"/>
                  <wp:effectExtent l="0" t="0" r="3810" b="1905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9135" cy="4755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39048C2" w14:textId="77777777" w:rsidR="004469F4" w:rsidRPr="00F31592" w:rsidRDefault="004469F4" w:rsidP="00596FC1">
            <w:pPr>
              <w:rPr>
                <w:sz w:val="20"/>
              </w:rPr>
            </w:pP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</w:tcPr>
          <w:p w14:paraId="04F6C5CD" w14:textId="77777777" w:rsidR="004469F4" w:rsidRDefault="004469F4" w:rsidP="004469F4">
            <w:pPr>
              <w:rPr>
                <w:b/>
                <w:sz w:val="20"/>
              </w:rPr>
            </w:pPr>
            <w:r w:rsidRPr="0018462F">
              <w:rPr>
                <w:b/>
                <w:sz w:val="20"/>
              </w:rPr>
              <w:t xml:space="preserve">Student </w:t>
            </w:r>
          </w:p>
          <w:p w14:paraId="31442D0B" w14:textId="30334AFD" w:rsidR="006A4DD6" w:rsidRPr="006A4DD6" w:rsidRDefault="006A4DD6" w:rsidP="004469F4">
            <w:pPr>
              <w:rPr>
                <w:rFonts w:eastAsiaTheme="minorEastAsia"/>
                <w:b/>
                <w:sz w:val="20"/>
                <w:lang w:eastAsia="zh-CN"/>
              </w:rPr>
            </w:pPr>
            <w:r>
              <w:rPr>
                <w:rFonts w:eastAsiaTheme="minorEastAsia" w:hint="eastAsia"/>
                <w:b/>
                <w:sz w:val="20"/>
                <w:lang w:eastAsia="zh-CN"/>
              </w:rPr>
              <w:t>X</w:t>
            </w:r>
            <w:r>
              <w:rPr>
                <w:rFonts w:eastAsiaTheme="minorEastAsia"/>
                <w:b/>
                <w:sz w:val="20"/>
                <w:lang w:eastAsia="zh-CN"/>
              </w:rPr>
              <w:t xml:space="preserve">iao </w:t>
            </w:r>
            <w:proofErr w:type="spellStart"/>
            <w:proofErr w:type="gramStart"/>
            <w:r>
              <w:rPr>
                <w:rFonts w:eastAsiaTheme="minorEastAsia"/>
                <w:b/>
                <w:sz w:val="20"/>
                <w:lang w:eastAsia="zh-CN"/>
              </w:rPr>
              <w:t>Ruitong</w:t>
            </w:r>
            <w:proofErr w:type="spellEnd"/>
            <w:r w:rsidR="00212DED">
              <w:rPr>
                <w:rFonts w:eastAsiaTheme="minorEastAsia"/>
                <w:b/>
                <w:sz w:val="20"/>
                <w:lang w:eastAsia="zh-CN"/>
              </w:rPr>
              <w:t>(</w:t>
            </w:r>
            <w:proofErr w:type="gramEnd"/>
            <w:r w:rsidR="00212DED">
              <w:rPr>
                <w:rFonts w:eastAsiaTheme="minorEastAsia"/>
                <w:b/>
                <w:sz w:val="20"/>
                <w:lang w:eastAsia="zh-CN"/>
              </w:rPr>
              <w:t>Aurora)</w:t>
            </w:r>
          </w:p>
        </w:tc>
      </w:tr>
      <w:tr w:rsidR="00212DED" w:rsidRPr="00F31592" w14:paraId="0ECF8721" w14:textId="77777777" w:rsidTr="0018462F">
        <w:tc>
          <w:tcPr>
            <w:tcW w:w="950" w:type="dxa"/>
            <w:shd w:val="clear" w:color="auto" w:fill="auto"/>
          </w:tcPr>
          <w:p w14:paraId="2B7BCD64" w14:textId="77777777" w:rsidR="004469F4" w:rsidRPr="004469F4" w:rsidRDefault="004469F4" w:rsidP="00596FC1">
            <w:pPr>
              <w:rPr>
                <w:b/>
                <w:sz w:val="20"/>
              </w:rPr>
            </w:pPr>
            <w:r w:rsidRPr="004469F4">
              <w:rPr>
                <w:b/>
                <w:sz w:val="20"/>
              </w:rPr>
              <w:t>Date:</w:t>
            </w:r>
          </w:p>
          <w:p w14:paraId="47834C18" w14:textId="77777777" w:rsidR="004469F4" w:rsidRPr="004469F4" w:rsidRDefault="004469F4" w:rsidP="00596FC1">
            <w:pPr>
              <w:rPr>
                <w:b/>
                <w:sz w:val="20"/>
              </w:rPr>
            </w:pPr>
          </w:p>
        </w:tc>
        <w:tc>
          <w:tcPr>
            <w:tcW w:w="6955" w:type="dxa"/>
            <w:tcBorders>
              <w:right w:val="nil"/>
            </w:tcBorders>
            <w:shd w:val="clear" w:color="auto" w:fill="auto"/>
          </w:tcPr>
          <w:p w14:paraId="130B1B99" w14:textId="3771F36C" w:rsidR="004469F4" w:rsidRPr="00747387" w:rsidRDefault="00747387" w:rsidP="00596FC1">
            <w:pPr>
              <w:rPr>
                <w:rFonts w:eastAsiaTheme="minorEastAsia"/>
                <w:sz w:val="20"/>
                <w:lang w:eastAsia="zh-CN"/>
              </w:rPr>
            </w:pPr>
            <w:r>
              <w:rPr>
                <w:rFonts w:eastAsiaTheme="minorEastAsia" w:hint="eastAsia"/>
                <w:sz w:val="20"/>
                <w:lang w:eastAsia="zh-CN"/>
              </w:rPr>
              <w:t>2</w:t>
            </w:r>
            <w:r>
              <w:rPr>
                <w:rFonts w:eastAsiaTheme="minorEastAsia"/>
                <w:sz w:val="20"/>
                <w:lang w:eastAsia="zh-CN"/>
              </w:rPr>
              <w:t>022/10/27</w:t>
            </w:r>
          </w:p>
        </w:tc>
        <w:tc>
          <w:tcPr>
            <w:tcW w:w="1842" w:type="dxa"/>
            <w:tcBorders>
              <w:left w:val="nil"/>
            </w:tcBorders>
            <w:shd w:val="clear" w:color="auto" w:fill="auto"/>
          </w:tcPr>
          <w:p w14:paraId="2C2E7F1F" w14:textId="77777777" w:rsidR="004469F4" w:rsidRPr="00F31592" w:rsidRDefault="004469F4" w:rsidP="00596FC1">
            <w:pPr>
              <w:rPr>
                <w:sz w:val="20"/>
              </w:rPr>
            </w:pPr>
          </w:p>
        </w:tc>
      </w:tr>
    </w:tbl>
    <w:p w14:paraId="4A7FBFAD" w14:textId="77777777" w:rsidR="004469F4" w:rsidRDefault="004469F4" w:rsidP="00A40FA9">
      <w:pPr>
        <w:ind w:left="-23"/>
        <w:rPr>
          <w:sz w:val="20"/>
        </w:rPr>
      </w:pPr>
    </w:p>
    <w:p w14:paraId="21E91CA7" w14:textId="77777777" w:rsidR="00771CFA" w:rsidRPr="004469F4" w:rsidRDefault="004469F4" w:rsidP="00A40FA9">
      <w:pPr>
        <w:ind w:left="-23"/>
        <w:rPr>
          <w:b/>
          <w:sz w:val="20"/>
        </w:rPr>
      </w:pPr>
      <w:r w:rsidRPr="004469F4">
        <w:rPr>
          <w:b/>
          <w:sz w:val="20"/>
        </w:rPr>
        <w:t>What to do now:</w:t>
      </w:r>
    </w:p>
    <w:p w14:paraId="06FCED1E" w14:textId="77777777" w:rsidR="004469F4" w:rsidRPr="005607F7" w:rsidRDefault="004469F4" w:rsidP="00A40FA9">
      <w:pPr>
        <w:ind w:left="-23"/>
        <w:rPr>
          <w:sz w:val="20"/>
        </w:rPr>
      </w:pPr>
    </w:p>
    <w:p w14:paraId="30213F16" w14:textId="77777777" w:rsidR="004469F4" w:rsidRDefault="00581374" w:rsidP="004469F4">
      <w:pPr>
        <w:pStyle w:val="ad"/>
        <w:numPr>
          <w:ilvl w:val="0"/>
          <w:numId w:val="3"/>
        </w:numPr>
        <w:rPr>
          <w:sz w:val="20"/>
        </w:rPr>
      </w:pPr>
      <w:r w:rsidRPr="004469F4">
        <w:rPr>
          <w:sz w:val="20"/>
        </w:rPr>
        <w:t xml:space="preserve">If you have answered </w:t>
      </w:r>
      <w:r w:rsidRPr="001F2DBF">
        <w:rPr>
          <w:b/>
          <w:sz w:val="20"/>
        </w:rPr>
        <w:t>‘no’</w:t>
      </w:r>
      <w:r w:rsidRPr="004469F4">
        <w:rPr>
          <w:sz w:val="20"/>
        </w:rPr>
        <w:t xml:space="preserve"> to all the above questions</w:t>
      </w:r>
      <w:r w:rsidR="004469F4" w:rsidRPr="004469F4">
        <w:rPr>
          <w:sz w:val="20"/>
        </w:rPr>
        <w:t>:</w:t>
      </w:r>
    </w:p>
    <w:p w14:paraId="067E08C3" w14:textId="77777777" w:rsidR="004469F4" w:rsidRPr="004469F4" w:rsidRDefault="004469F4" w:rsidP="004469F4">
      <w:pPr>
        <w:pStyle w:val="ad"/>
        <w:rPr>
          <w:sz w:val="20"/>
        </w:rPr>
      </w:pPr>
    </w:p>
    <w:p w14:paraId="2C22C52E" w14:textId="23227796" w:rsidR="004469F4" w:rsidRPr="004469F4" w:rsidRDefault="004469F4" w:rsidP="001F2DBF">
      <w:pPr>
        <w:pStyle w:val="ad"/>
        <w:numPr>
          <w:ilvl w:val="0"/>
          <w:numId w:val="4"/>
        </w:numPr>
        <w:ind w:left="993" w:hanging="284"/>
        <w:rPr>
          <w:sz w:val="20"/>
        </w:rPr>
      </w:pPr>
      <w:r w:rsidRPr="004469F4">
        <w:rPr>
          <w:sz w:val="20"/>
        </w:rPr>
        <w:t xml:space="preserve">The student must </w:t>
      </w:r>
      <w:r w:rsidR="00303CF6">
        <w:rPr>
          <w:b/>
          <w:sz w:val="20"/>
        </w:rPr>
        <w:t>submit</w:t>
      </w:r>
      <w:r w:rsidR="00581374" w:rsidRPr="004469F4">
        <w:rPr>
          <w:sz w:val="20"/>
        </w:rPr>
        <w:t xml:space="preserve"> the completed </w:t>
      </w:r>
      <w:r w:rsidRPr="004469F4">
        <w:rPr>
          <w:sz w:val="20"/>
        </w:rPr>
        <w:t xml:space="preserve">and fully signed E1 </w:t>
      </w:r>
      <w:r w:rsidR="00771CFA" w:rsidRPr="004469F4">
        <w:rPr>
          <w:sz w:val="20"/>
        </w:rPr>
        <w:t xml:space="preserve">form </w:t>
      </w:r>
      <w:r w:rsidR="00581374" w:rsidRPr="004469F4">
        <w:rPr>
          <w:sz w:val="20"/>
        </w:rPr>
        <w:t xml:space="preserve">to </w:t>
      </w:r>
      <w:r w:rsidRPr="004469F4">
        <w:rPr>
          <w:sz w:val="20"/>
        </w:rPr>
        <w:t>their</w:t>
      </w:r>
      <w:r w:rsidR="00581374" w:rsidRPr="004469F4">
        <w:rPr>
          <w:sz w:val="20"/>
        </w:rPr>
        <w:t xml:space="preserve"> </w:t>
      </w:r>
      <w:r w:rsidRPr="001F2DBF">
        <w:rPr>
          <w:b/>
          <w:sz w:val="20"/>
        </w:rPr>
        <w:t>Dissertation</w:t>
      </w:r>
      <w:r w:rsidR="00BA2E4D">
        <w:rPr>
          <w:b/>
          <w:sz w:val="20"/>
        </w:rPr>
        <w:t xml:space="preserve"> </w:t>
      </w:r>
      <w:r w:rsidR="00581374" w:rsidRPr="001F2DBF">
        <w:rPr>
          <w:b/>
          <w:sz w:val="20"/>
        </w:rPr>
        <w:t>Module Leader</w:t>
      </w:r>
      <w:r w:rsidR="00303CF6">
        <w:rPr>
          <w:b/>
          <w:sz w:val="20"/>
        </w:rPr>
        <w:t xml:space="preserve"> via Moodle.</w:t>
      </w:r>
    </w:p>
    <w:p w14:paraId="4CF35339" w14:textId="77777777" w:rsidR="004469F4" w:rsidRPr="004469F4" w:rsidRDefault="004469F4" w:rsidP="001F2DBF">
      <w:pPr>
        <w:pStyle w:val="ad"/>
        <w:numPr>
          <w:ilvl w:val="0"/>
          <w:numId w:val="4"/>
        </w:numPr>
        <w:ind w:left="993" w:hanging="284"/>
        <w:rPr>
          <w:sz w:val="20"/>
        </w:rPr>
      </w:pPr>
      <w:r w:rsidRPr="004469F4">
        <w:rPr>
          <w:sz w:val="20"/>
        </w:rPr>
        <w:t xml:space="preserve">The student must keep a copy </w:t>
      </w:r>
      <w:r w:rsidR="00BA2E4D">
        <w:rPr>
          <w:sz w:val="20"/>
        </w:rPr>
        <w:t xml:space="preserve">of the E1 form </w:t>
      </w:r>
      <w:r w:rsidRPr="004469F4">
        <w:rPr>
          <w:sz w:val="20"/>
        </w:rPr>
        <w:t xml:space="preserve">which must be bound into their </w:t>
      </w:r>
      <w:r w:rsidR="001F2DBF">
        <w:rPr>
          <w:sz w:val="20"/>
        </w:rPr>
        <w:t>dissertation</w:t>
      </w:r>
      <w:r w:rsidRPr="004469F4">
        <w:rPr>
          <w:sz w:val="20"/>
        </w:rPr>
        <w:t xml:space="preserve"> as an appendix.</w:t>
      </w:r>
    </w:p>
    <w:p w14:paraId="2DCC7F8F" w14:textId="77777777" w:rsidR="004469F4" w:rsidRPr="004469F4" w:rsidRDefault="004469F4" w:rsidP="001F2DBF">
      <w:pPr>
        <w:pStyle w:val="ad"/>
        <w:numPr>
          <w:ilvl w:val="0"/>
          <w:numId w:val="4"/>
        </w:numPr>
        <w:ind w:left="993" w:hanging="284"/>
        <w:rPr>
          <w:sz w:val="20"/>
        </w:rPr>
      </w:pPr>
      <w:r w:rsidRPr="004469F4">
        <w:rPr>
          <w:sz w:val="20"/>
        </w:rPr>
        <w:t xml:space="preserve">The supervisor must keep a copy </w:t>
      </w:r>
      <w:r w:rsidR="00BA2E4D">
        <w:rPr>
          <w:sz w:val="20"/>
        </w:rPr>
        <w:t xml:space="preserve">of the E1 form </w:t>
      </w:r>
      <w:r w:rsidRPr="004469F4">
        <w:rPr>
          <w:sz w:val="20"/>
        </w:rPr>
        <w:t xml:space="preserve">as they are responsible for monitoring compliance during the </w:t>
      </w:r>
      <w:r w:rsidR="001F2DBF">
        <w:rPr>
          <w:sz w:val="20"/>
        </w:rPr>
        <w:t>fieldwork.</w:t>
      </w:r>
    </w:p>
    <w:p w14:paraId="1946603A" w14:textId="77777777" w:rsidR="00581374" w:rsidRDefault="00581374" w:rsidP="00581374">
      <w:pPr>
        <w:ind w:left="-23"/>
        <w:rPr>
          <w:sz w:val="20"/>
        </w:rPr>
      </w:pPr>
    </w:p>
    <w:p w14:paraId="3BE64B4A" w14:textId="77777777" w:rsidR="004469F4" w:rsidRDefault="00A40FA9" w:rsidP="004469F4">
      <w:pPr>
        <w:pStyle w:val="a6"/>
        <w:numPr>
          <w:ilvl w:val="0"/>
          <w:numId w:val="3"/>
        </w:numPr>
        <w:spacing w:after="0"/>
        <w:rPr>
          <w:sz w:val="20"/>
        </w:rPr>
      </w:pPr>
      <w:r w:rsidRPr="00856DB1">
        <w:rPr>
          <w:sz w:val="20"/>
        </w:rPr>
        <w:t xml:space="preserve">If you have answered </w:t>
      </w:r>
      <w:r w:rsidRPr="001F2DBF">
        <w:rPr>
          <w:b/>
          <w:sz w:val="20"/>
        </w:rPr>
        <w:t>‘yes’</w:t>
      </w:r>
      <w:r w:rsidRPr="00856DB1">
        <w:rPr>
          <w:sz w:val="20"/>
        </w:rPr>
        <w:t xml:space="preserve"> to </w:t>
      </w:r>
      <w:r w:rsidRPr="001F2DBF">
        <w:rPr>
          <w:b/>
          <w:sz w:val="20"/>
        </w:rPr>
        <w:t>any</w:t>
      </w:r>
      <w:r w:rsidRPr="00856DB1">
        <w:rPr>
          <w:sz w:val="20"/>
        </w:rPr>
        <w:t xml:space="preserve"> of </w:t>
      </w:r>
      <w:r w:rsidR="00581374">
        <w:rPr>
          <w:sz w:val="20"/>
        </w:rPr>
        <w:t xml:space="preserve">the above </w:t>
      </w:r>
      <w:r w:rsidRPr="00856DB1">
        <w:rPr>
          <w:sz w:val="20"/>
        </w:rPr>
        <w:t>questions</w:t>
      </w:r>
      <w:r w:rsidR="004469F4">
        <w:rPr>
          <w:sz w:val="20"/>
        </w:rPr>
        <w:t>:</w:t>
      </w:r>
    </w:p>
    <w:p w14:paraId="0CE334E5" w14:textId="77777777" w:rsidR="001F2DBF" w:rsidRDefault="001F2DBF" w:rsidP="001F2DBF">
      <w:pPr>
        <w:pStyle w:val="a6"/>
        <w:spacing w:after="0"/>
        <w:ind w:left="720"/>
        <w:rPr>
          <w:sz w:val="20"/>
        </w:rPr>
      </w:pPr>
    </w:p>
    <w:p w14:paraId="0370F4F6" w14:textId="77777777" w:rsidR="001F2DBF" w:rsidRDefault="004469F4" w:rsidP="001F2DBF">
      <w:pPr>
        <w:pStyle w:val="ad"/>
        <w:numPr>
          <w:ilvl w:val="0"/>
          <w:numId w:val="6"/>
        </w:numPr>
        <w:ind w:hanging="371"/>
        <w:rPr>
          <w:sz w:val="20"/>
        </w:rPr>
      </w:pPr>
      <w:r w:rsidRPr="001F2DBF">
        <w:rPr>
          <w:sz w:val="20"/>
        </w:rPr>
        <w:t xml:space="preserve">The supervisor and student must complete the TDE E2 form </w:t>
      </w:r>
      <w:r w:rsidR="00581374" w:rsidRPr="001F2DBF">
        <w:rPr>
          <w:sz w:val="20"/>
        </w:rPr>
        <w:t xml:space="preserve">available at </w:t>
      </w:r>
      <w:hyperlink r:id="rId11" w:history="1">
        <w:r w:rsidR="001F2DBF" w:rsidRPr="00536A23">
          <w:rPr>
            <w:rStyle w:val="a5"/>
            <w:sz w:val="20"/>
          </w:rPr>
          <w:t>http://www.brookes.ac.uk/Research/Research-ethics/Ethics-review-forms/</w:t>
        </w:r>
      </w:hyperlink>
    </w:p>
    <w:p w14:paraId="1F722496" w14:textId="77777777" w:rsidR="001F2DBF" w:rsidRPr="001F2DBF" w:rsidRDefault="001F2DBF" w:rsidP="001F2DBF">
      <w:pPr>
        <w:pStyle w:val="ad"/>
        <w:numPr>
          <w:ilvl w:val="0"/>
          <w:numId w:val="6"/>
        </w:numPr>
        <w:ind w:hanging="371"/>
        <w:rPr>
          <w:sz w:val="20"/>
        </w:rPr>
      </w:pPr>
      <w:r w:rsidRPr="001F2DBF">
        <w:rPr>
          <w:sz w:val="20"/>
        </w:rPr>
        <w:t xml:space="preserve">Note that the information in the E2 must be in </w:t>
      </w:r>
      <w:r w:rsidRPr="0018462F">
        <w:rPr>
          <w:b/>
          <w:sz w:val="20"/>
        </w:rPr>
        <w:t>sufficient detail</w:t>
      </w:r>
      <w:r w:rsidRPr="001F2DBF">
        <w:rPr>
          <w:sz w:val="20"/>
        </w:rPr>
        <w:t xml:space="preserve"> for the ethical implications to be clearly identified.</w:t>
      </w:r>
    </w:p>
    <w:p w14:paraId="78F25033" w14:textId="77777777" w:rsidR="001F2DBF" w:rsidRPr="001F2DBF" w:rsidRDefault="004469F4" w:rsidP="001F2DBF">
      <w:pPr>
        <w:pStyle w:val="ad"/>
        <w:numPr>
          <w:ilvl w:val="0"/>
          <w:numId w:val="6"/>
        </w:numPr>
        <w:ind w:hanging="371"/>
        <w:rPr>
          <w:sz w:val="20"/>
        </w:rPr>
      </w:pPr>
      <w:r w:rsidRPr="001F2DBF">
        <w:rPr>
          <w:sz w:val="20"/>
        </w:rPr>
        <w:t xml:space="preserve">The </w:t>
      </w:r>
      <w:r w:rsidR="00BA2E4D">
        <w:rPr>
          <w:sz w:val="20"/>
        </w:rPr>
        <w:t xml:space="preserve">signed </w:t>
      </w:r>
      <w:r w:rsidRPr="001F2DBF">
        <w:rPr>
          <w:sz w:val="20"/>
        </w:rPr>
        <w:t>E2</w:t>
      </w:r>
      <w:r w:rsidR="001F2DBF" w:rsidRPr="001F2DBF">
        <w:rPr>
          <w:sz w:val="20"/>
        </w:rPr>
        <w:t xml:space="preserve"> and</w:t>
      </w:r>
      <w:r w:rsidR="00426D7B" w:rsidRPr="001F2DBF">
        <w:rPr>
          <w:sz w:val="20"/>
        </w:rPr>
        <w:t xml:space="preserve"> </w:t>
      </w:r>
      <w:r w:rsidR="00BA2E4D">
        <w:rPr>
          <w:sz w:val="20"/>
        </w:rPr>
        <w:t>signed</w:t>
      </w:r>
      <w:r w:rsidR="00426D7B" w:rsidRPr="001F2DBF">
        <w:rPr>
          <w:sz w:val="20"/>
        </w:rPr>
        <w:t xml:space="preserve"> E1 Form</w:t>
      </w:r>
      <w:r w:rsidR="001F2DBF" w:rsidRPr="001F2DBF">
        <w:rPr>
          <w:sz w:val="20"/>
        </w:rPr>
        <w:t xml:space="preserve"> must be</w:t>
      </w:r>
      <w:r w:rsidR="00426D7B" w:rsidRPr="001F2DBF">
        <w:rPr>
          <w:sz w:val="20"/>
        </w:rPr>
        <w:t xml:space="preserve"> </w:t>
      </w:r>
      <w:r w:rsidR="00D712E9" w:rsidRPr="001F2DBF">
        <w:rPr>
          <w:sz w:val="20"/>
        </w:rPr>
        <w:t>email</w:t>
      </w:r>
      <w:r w:rsidR="001F2DBF" w:rsidRPr="001F2DBF">
        <w:rPr>
          <w:sz w:val="20"/>
        </w:rPr>
        <w:t>ed</w:t>
      </w:r>
      <w:r w:rsidR="00D712E9" w:rsidRPr="001F2DBF">
        <w:rPr>
          <w:sz w:val="20"/>
        </w:rPr>
        <w:t xml:space="preserve"> </w:t>
      </w:r>
      <w:r w:rsidR="00D712E9" w:rsidRPr="0018462F">
        <w:rPr>
          <w:sz w:val="20"/>
        </w:rPr>
        <w:t xml:space="preserve">to </w:t>
      </w:r>
      <w:r w:rsidR="001F2DBF" w:rsidRPr="0018462F">
        <w:rPr>
          <w:sz w:val="20"/>
        </w:rPr>
        <w:t>Bridget Durning (</w:t>
      </w:r>
      <w:hyperlink r:id="rId12" w:history="1">
        <w:r w:rsidR="001F2DBF" w:rsidRPr="0018462F">
          <w:rPr>
            <w:sz w:val="20"/>
          </w:rPr>
          <w:t>bdurning@brookes.ac.uk</w:t>
        </w:r>
      </w:hyperlink>
      <w:r w:rsidR="001F2DBF" w:rsidRPr="0018462F">
        <w:rPr>
          <w:sz w:val="20"/>
        </w:rPr>
        <w:t xml:space="preserve">) </w:t>
      </w:r>
      <w:r w:rsidR="001F2DBF" w:rsidRPr="001F2DBF">
        <w:rPr>
          <w:sz w:val="20"/>
        </w:rPr>
        <w:t xml:space="preserve">who is </w:t>
      </w:r>
      <w:r w:rsidR="00D712E9" w:rsidRPr="001F2DBF">
        <w:rPr>
          <w:sz w:val="20"/>
        </w:rPr>
        <w:t>the Faculty Research Ethics Officer</w:t>
      </w:r>
      <w:r w:rsidR="00BA2E4D">
        <w:rPr>
          <w:sz w:val="20"/>
        </w:rPr>
        <w:t xml:space="preserve"> (FREO) for review.  Please allow </w:t>
      </w:r>
      <w:r w:rsidR="00BA2E4D" w:rsidRPr="00BA2E4D">
        <w:rPr>
          <w:b/>
          <w:sz w:val="20"/>
        </w:rPr>
        <w:t>at least two weeks</w:t>
      </w:r>
      <w:r w:rsidR="00BA2E4D">
        <w:rPr>
          <w:sz w:val="20"/>
        </w:rPr>
        <w:t xml:space="preserve"> for this review process.</w:t>
      </w:r>
      <w:r w:rsidR="00D712E9" w:rsidRPr="001F2DBF">
        <w:rPr>
          <w:sz w:val="20"/>
        </w:rPr>
        <w:t xml:space="preserve"> </w:t>
      </w:r>
    </w:p>
    <w:p w14:paraId="02FBC033" w14:textId="77777777" w:rsidR="00A40FA9" w:rsidRDefault="00BA2E4D" w:rsidP="001F2DBF">
      <w:pPr>
        <w:pStyle w:val="ad"/>
        <w:numPr>
          <w:ilvl w:val="0"/>
          <w:numId w:val="6"/>
        </w:numPr>
        <w:ind w:hanging="371"/>
        <w:rPr>
          <w:sz w:val="20"/>
        </w:rPr>
      </w:pPr>
      <w:r>
        <w:rPr>
          <w:sz w:val="20"/>
        </w:rPr>
        <w:t>If</w:t>
      </w:r>
      <w:r w:rsidR="0018462F">
        <w:rPr>
          <w:sz w:val="20"/>
        </w:rPr>
        <w:t>/when</w:t>
      </w:r>
      <w:r>
        <w:rPr>
          <w:sz w:val="20"/>
        </w:rPr>
        <w:t xml:space="preserve"> approved the FREO will issue an E3 Ethics Approval Notice. </w:t>
      </w:r>
    </w:p>
    <w:p w14:paraId="0F0907D2" w14:textId="77777777" w:rsidR="00BA2E4D" w:rsidRDefault="00BA2E4D" w:rsidP="001F2DBF">
      <w:pPr>
        <w:pStyle w:val="ad"/>
        <w:numPr>
          <w:ilvl w:val="0"/>
          <w:numId w:val="6"/>
        </w:numPr>
        <w:ind w:hanging="371"/>
        <w:rPr>
          <w:sz w:val="20"/>
        </w:rPr>
      </w:pPr>
      <w:r>
        <w:rPr>
          <w:sz w:val="20"/>
        </w:rPr>
        <w:lastRenderedPageBreak/>
        <w:t xml:space="preserve">The student must send the E1, E2 and E3 Notice </w:t>
      </w:r>
      <w:r w:rsidRPr="00BA2E4D">
        <w:rPr>
          <w:b/>
          <w:sz w:val="20"/>
        </w:rPr>
        <w:t>to the Dissertation Module Leader</w:t>
      </w:r>
      <w:r>
        <w:rPr>
          <w:sz w:val="20"/>
        </w:rPr>
        <w:t xml:space="preserve">.  </w:t>
      </w:r>
    </w:p>
    <w:p w14:paraId="687DCBF8" w14:textId="77777777" w:rsidR="00BA2E4D" w:rsidRPr="001F2DBF" w:rsidRDefault="00BA2E4D" w:rsidP="00BA2E4D">
      <w:pPr>
        <w:pStyle w:val="ad"/>
        <w:numPr>
          <w:ilvl w:val="0"/>
          <w:numId w:val="6"/>
        </w:numPr>
        <w:ind w:hanging="371"/>
        <w:rPr>
          <w:sz w:val="20"/>
        </w:rPr>
      </w:pPr>
      <w:r>
        <w:rPr>
          <w:sz w:val="20"/>
        </w:rPr>
        <w:t>The student must also keep copies which must be bound into their dissertation as an appendix.</w:t>
      </w:r>
    </w:p>
    <w:p w14:paraId="3D06E147" w14:textId="77777777" w:rsidR="00BA2E4D" w:rsidRDefault="00BA2E4D" w:rsidP="001F2DBF">
      <w:pPr>
        <w:pStyle w:val="ad"/>
        <w:numPr>
          <w:ilvl w:val="0"/>
          <w:numId w:val="6"/>
        </w:numPr>
        <w:ind w:hanging="371"/>
        <w:rPr>
          <w:sz w:val="20"/>
        </w:rPr>
      </w:pPr>
      <w:r>
        <w:rPr>
          <w:sz w:val="20"/>
        </w:rPr>
        <w:t xml:space="preserve">The supervisor must keep a copy of documentation to monitor compliance during field work.  </w:t>
      </w:r>
    </w:p>
    <w:p w14:paraId="4BFD481E" w14:textId="77777777" w:rsidR="00771CFA" w:rsidRPr="00BA2E4D" w:rsidRDefault="00771CFA" w:rsidP="00771CFA">
      <w:pPr>
        <w:pStyle w:val="a6"/>
        <w:spacing w:after="0"/>
        <w:ind w:left="0"/>
        <w:rPr>
          <w:rFonts w:eastAsia="Times New Roman" w:cs="Arial"/>
          <w:sz w:val="20"/>
          <w:lang w:eastAsia="ja-JP"/>
        </w:rPr>
      </w:pPr>
    </w:p>
    <w:p w14:paraId="4EC4933F" w14:textId="77777777" w:rsidR="00B71031" w:rsidRPr="00BA2E4D" w:rsidRDefault="00A40FA9" w:rsidP="00BA2E4D">
      <w:pPr>
        <w:pStyle w:val="ad"/>
        <w:numPr>
          <w:ilvl w:val="0"/>
          <w:numId w:val="3"/>
        </w:numPr>
        <w:ind w:left="709" w:hanging="283"/>
        <w:rPr>
          <w:sz w:val="20"/>
        </w:rPr>
      </w:pPr>
      <w:r w:rsidRPr="00BA2E4D">
        <w:rPr>
          <w:sz w:val="20"/>
        </w:rPr>
        <w:t xml:space="preserve">If you answered ‘yes’ to </w:t>
      </w:r>
      <w:r w:rsidR="00C738CF" w:rsidRPr="00BA2E4D">
        <w:rPr>
          <w:sz w:val="20"/>
        </w:rPr>
        <w:t xml:space="preserve">any of </w:t>
      </w:r>
      <w:r w:rsidRPr="00BA2E4D">
        <w:rPr>
          <w:sz w:val="20"/>
        </w:rPr>
        <w:t>questions 1-</w:t>
      </w:r>
      <w:r w:rsidR="001906C6" w:rsidRPr="00BA2E4D">
        <w:rPr>
          <w:sz w:val="20"/>
        </w:rPr>
        <w:t>13</w:t>
      </w:r>
      <w:r w:rsidRPr="00BA2E4D">
        <w:rPr>
          <w:sz w:val="20"/>
        </w:rPr>
        <w:t xml:space="preserve"> and ‘yes’ to question </w:t>
      </w:r>
      <w:r w:rsidR="001906C6" w:rsidRPr="00BA2E4D">
        <w:rPr>
          <w:sz w:val="20"/>
        </w:rPr>
        <w:t>14</w:t>
      </w:r>
      <w:r w:rsidRPr="00BA2E4D">
        <w:rPr>
          <w:sz w:val="20"/>
        </w:rPr>
        <w:t>, an application must be submitted to the appropriate NHS research ethics committee.</w:t>
      </w:r>
      <w:r w:rsidR="00BA2E4D" w:rsidRPr="00BA2E4D">
        <w:rPr>
          <w:sz w:val="20"/>
        </w:rPr>
        <w:t xml:space="preserve">  This is an onerous and </w:t>
      </w:r>
      <w:proofErr w:type="gramStart"/>
      <w:r w:rsidR="00BA2E4D" w:rsidRPr="00BA2E4D">
        <w:rPr>
          <w:sz w:val="20"/>
        </w:rPr>
        <w:t>time consuming</w:t>
      </w:r>
      <w:proofErr w:type="gramEnd"/>
      <w:r w:rsidR="00BA2E4D" w:rsidRPr="00BA2E4D">
        <w:rPr>
          <w:sz w:val="20"/>
        </w:rPr>
        <w:t xml:space="preserve"> process so the supervisor should liaise early with the FREO if the student is considering this.</w:t>
      </w:r>
    </w:p>
    <w:sectPr w:rsidR="00B71031" w:rsidRPr="00BA2E4D" w:rsidSect="0018462F">
      <w:footerReference w:type="default" r:id="rId13"/>
      <w:footerReference w:type="first" r:id="rId14"/>
      <w:pgSz w:w="11906" w:h="16838"/>
      <w:pgMar w:top="993" w:right="1080" w:bottom="1440" w:left="108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BBC131" w14:textId="77777777" w:rsidR="00DD26F3" w:rsidRDefault="00DD26F3" w:rsidP="00581374">
      <w:r>
        <w:separator/>
      </w:r>
    </w:p>
  </w:endnote>
  <w:endnote w:type="continuationSeparator" w:id="0">
    <w:p w14:paraId="1B4A8D8F" w14:textId="77777777" w:rsidR="00DD26F3" w:rsidRDefault="00DD26F3" w:rsidP="005813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4DB09" w14:textId="77777777" w:rsidR="004469F4" w:rsidRPr="004469F4" w:rsidRDefault="004469F4">
    <w:pPr>
      <w:pStyle w:val="ab"/>
      <w:rPr>
        <w:sz w:val="20"/>
      </w:rPr>
    </w:pPr>
    <w:r w:rsidRPr="004469F4">
      <w:rPr>
        <w:sz w:val="20"/>
      </w:rPr>
      <w:t>TDE Ethics Review E1 v23-10-17</w:t>
    </w:r>
    <w:r w:rsidRPr="004469F4">
      <w:rPr>
        <w:sz w:val="20"/>
      </w:rPr>
      <w:tab/>
    </w:r>
    <w:r w:rsidRPr="004469F4">
      <w:rPr>
        <w:sz w:val="20"/>
      </w:rPr>
      <w:tab/>
      <w:t xml:space="preserve">Page </w:t>
    </w:r>
    <w:r w:rsidR="0018462F">
      <w:rPr>
        <w:sz w:val="20"/>
      </w:rPr>
      <w:t>2</w:t>
    </w:r>
    <w:r w:rsidRPr="004469F4">
      <w:rPr>
        <w:sz w:val="20"/>
      </w:rPr>
      <w:t xml:space="preserve"> of 2</w:t>
    </w:r>
  </w:p>
  <w:p w14:paraId="5BA3A6C2" w14:textId="77777777" w:rsidR="004469F4" w:rsidRDefault="004469F4">
    <w:pPr>
      <w:pStyle w:val="a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5A6C4" w14:textId="77777777" w:rsidR="0018462F" w:rsidRDefault="0018462F">
    <w:pPr>
      <w:pStyle w:val="ab"/>
    </w:pPr>
    <w:r w:rsidRPr="004469F4">
      <w:rPr>
        <w:sz w:val="20"/>
      </w:rPr>
      <w:t>TDE Ethics Review E1 v23-10-17</w:t>
    </w:r>
    <w:r w:rsidRPr="004469F4">
      <w:rPr>
        <w:sz w:val="20"/>
      </w:rPr>
      <w:tab/>
    </w:r>
    <w:r w:rsidRPr="004469F4">
      <w:rPr>
        <w:sz w:val="20"/>
      </w:rPr>
      <w:tab/>
      <w:t xml:space="preserve">Page </w:t>
    </w:r>
    <w:r>
      <w:rPr>
        <w:sz w:val="20"/>
      </w:rPr>
      <w:t>1</w:t>
    </w:r>
    <w:r w:rsidRPr="004469F4">
      <w:rPr>
        <w:sz w:val="20"/>
      </w:rPr>
      <w:t xml:space="preserve"> of 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1975C4" w14:textId="77777777" w:rsidR="00DD26F3" w:rsidRDefault="00DD26F3" w:rsidP="00581374">
      <w:r>
        <w:separator/>
      </w:r>
    </w:p>
  </w:footnote>
  <w:footnote w:type="continuationSeparator" w:id="0">
    <w:p w14:paraId="36BD1836" w14:textId="77777777" w:rsidR="00DD26F3" w:rsidRDefault="00DD26F3" w:rsidP="005813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748CB"/>
    <w:multiLevelType w:val="hybridMultilevel"/>
    <w:tmpl w:val="E21E5382"/>
    <w:lvl w:ilvl="0" w:tplc="C644CBA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AE96768"/>
    <w:multiLevelType w:val="hybridMultilevel"/>
    <w:tmpl w:val="1AFCA3AA"/>
    <w:lvl w:ilvl="0" w:tplc="481269FA">
      <w:start w:val="1"/>
      <w:numFmt w:val="lowerRoman"/>
      <w:lvlText w:val="(%1)"/>
      <w:lvlJc w:val="left"/>
      <w:pPr>
        <w:ind w:left="697" w:hanging="72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57" w:hanging="360"/>
      </w:pPr>
    </w:lvl>
    <w:lvl w:ilvl="2" w:tplc="0809001B" w:tentative="1">
      <w:start w:val="1"/>
      <w:numFmt w:val="lowerRoman"/>
      <w:lvlText w:val="%3."/>
      <w:lvlJc w:val="right"/>
      <w:pPr>
        <w:ind w:left="1777" w:hanging="180"/>
      </w:pPr>
    </w:lvl>
    <w:lvl w:ilvl="3" w:tplc="0809000F" w:tentative="1">
      <w:start w:val="1"/>
      <w:numFmt w:val="decimal"/>
      <w:lvlText w:val="%4."/>
      <w:lvlJc w:val="left"/>
      <w:pPr>
        <w:ind w:left="2497" w:hanging="360"/>
      </w:pPr>
    </w:lvl>
    <w:lvl w:ilvl="4" w:tplc="08090019" w:tentative="1">
      <w:start w:val="1"/>
      <w:numFmt w:val="lowerLetter"/>
      <w:lvlText w:val="%5."/>
      <w:lvlJc w:val="left"/>
      <w:pPr>
        <w:ind w:left="3217" w:hanging="360"/>
      </w:pPr>
    </w:lvl>
    <w:lvl w:ilvl="5" w:tplc="0809001B" w:tentative="1">
      <w:start w:val="1"/>
      <w:numFmt w:val="lowerRoman"/>
      <w:lvlText w:val="%6."/>
      <w:lvlJc w:val="right"/>
      <w:pPr>
        <w:ind w:left="3937" w:hanging="180"/>
      </w:pPr>
    </w:lvl>
    <w:lvl w:ilvl="6" w:tplc="0809000F" w:tentative="1">
      <w:start w:val="1"/>
      <w:numFmt w:val="decimal"/>
      <w:lvlText w:val="%7."/>
      <w:lvlJc w:val="left"/>
      <w:pPr>
        <w:ind w:left="4657" w:hanging="360"/>
      </w:pPr>
    </w:lvl>
    <w:lvl w:ilvl="7" w:tplc="08090019" w:tentative="1">
      <w:start w:val="1"/>
      <w:numFmt w:val="lowerLetter"/>
      <w:lvlText w:val="%8."/>
      <w:lvlJc w:val="left"/>
      <w:pPr>
        <w:ind w:left="5377" w:hanging="360"/>
      </w:pPr>
    </w:lvl>
    <w:lvl w:ilvl="8" w:tplc="0809001B" w:tentative="1">
      <w:start w:val="1"/>
      <w:numFmt w:val="lowerRoman"/>
      <w:lvlText w:val="%9."/>
      <w:lvlJc w:val="right"/>
      <w:pPr>
        <w:ind w:left="6097" w:hanging="180"/>
      </w:pPr>
    </w:lvl>
  </w:abstractNum>
  <w:abstractNum w:abstractNumId="2" w15:restartNumberingAfterBreak="0">
    <w:nsid w:val="416211EE"/>
    <w:multiLevelType w:val="hybridMultilevel"/>
    <w:tmpl w:val="39F4AC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D26225"/>
    <w:multiLevelType w:val="hybridMultilevel"/>
    <w:tmpl w:val="D1CC2AE6"/>
    <w:lvl w:ilvl="0" w:tplc="59E6562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BE72368"/>
    <w:multiLevelType w:val="hybridMultilevel"/>
    <w:tmpl w:val="7E1A4A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0657E0"/>
    <w:multiLevelType w:val="hybridMultilevel"/>
    <w:tmpl w:val="700272BE"/>
    <w:lvl w:ilvl="0" w:tplc="33A8FEA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8230187">
    <w:abstractNumId w:val="2"/>
  </w:num>
  <w:num w:numId="2" w16cid:durableId="1424184557">
    <w:abstractNumId w:val="1"/>
  </w:num>
  <w:num w:numId="3" w16cid:durableId="1074084757">
    <w:abstractNumId w:val="4"/>
  </w:num>
  <w:num w:numId="4" w16cid:durableId="1415392040">
    <w:abstractNumId w:val="5"/>
  </w:num>
  <w:num w:numId="5" w16cid:durableId="750011088">
    <w:abstractNumId w:val="0"/>
  </w:num>
  <w:num w:numId="6" w16cid:durableId="107802215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0Mza1tDAxNzOwMLdQ0lEKTi0uzszPAykwrQUAhMV+siwAAAA="/>
  </w:docVars>
  <w:rsids>
    <w:rsidRoot w:val="00A40FA9"/>
    <w:rsid w:val="00053188"/>
    <w:rsid w:val="00072D9E"/>
    <w:rsid w:val="000F6334"/>
    <w:rsid w:val="00106F40"/>
    <w:rsid w:val="00154594"/>
    <w:rsid w:val="00155095"/>
    <w:rsid w:val="0018462F"/>
    <w:rsid w:val="001906C6"/>
    <w:rsid w:val="00195A76"/>
    <w:rsid w:val="001D6022"/>
    <w:rsid w:val="001F2DBF"/>
    <w:rsid w:val="00212DED"/>
    <w:rsid w:val="00214350"/>
    <w:rsid w:val="00224E08"/>
    <w:rsid w:val="002B090D"/>
    <w:rsid w:val="002B23EE"/>
    <w:rsid w:val="002D527C"/>
    <w:rsid w:val="00303CF6"/>
    <w:rsid w:val="00314B02"/>
    <w:rsid w:val="00324193"/>
    <w:rsid w:val="00364038"/>
    <w:rsid w:val="00380B19"/>
    <w:rsid w:val="003A10E8"/>
    <w:rsid w:val="003E76BB"/>
    <w:rsid w:val="004244C5"/>
    <w:rsid w:val="00426D7B"/>
    <w:rsid w:val="00434BF0"/>
    <w:rsid w:val="004469F4"/>
    <w:rsid w:val="004640DA"/>
    <w:rsid w:val="004706CC"/>
    <w:rsid w:val="00477B10"/>
    <w:rsid w:val="00486055"/>
    <w:rsid w:val="004B058D"/>
    <w:rsid w:val="004C0090"/>
    <w:rsid w:val="004D2B97"/>
    <w:rsid w:val="00517980"/>
    <w:rsid w:val="005753D0"/>
    <w:rsid w:val="00581374"/>
    <w:rsid w:val="005B1158"/>
    <w:rsid w:val="005E3170"/>
    <w:rsid w:val="00680DC1"/>
    <w:rsid w:val="006A4DD6"/>
    <w:rsid w:val="006C6E5E"/>
    <w:rsid w:val="00747387"/>
    <w:rsid w:val="00771CFA"/>
    <w:rsid w:val="007C3FAC"/>
    <w:rsid w:val="00820EB9"/>
    <w:rsid w:val="008240CA"/>
    <w:rsid w:val="00847360"/>
    <w:rsid w:val="00984412"/>
    <w:rsid w:val="009D5768"/>
    <w:rsid w:val="009E708C"/>
    <w:rsid w:val="00A077EA"/>
    <w:rsid w:val="00A13433"/>
    <w:rsid w:val="00A25EBC"/>
    <w:rsid w:val="00A40FA9"/>
    <w:rsid w:val="00A5543F"/>
    <w:rsid w:val="00A8534F"/>
    <w:rsid w:val="00AE0F0A"/>
    <w:rsid w:val="00B71031"/>
    <w:rsid w:val="00B7212C"/>
    <w:rsid w:val="00BA2E4D"/>
    <w:rsid w:val="00BD2DE4"/>
    <w:rsid w:val="00BD537E"/>
    <w:rsid w:val="00C21C49"/>
    <w:rsid w:val="00C236AE"/>
    <w:rsid w:val="00C60B51"/>
    <w:rsid w:val="00C619F9"/>
    <w:rsid w:val="00C72DD9"/>
    <w:rsid w:val="00C738CF"/>
    <w:rsid w:val="00C76551"/>
    <w:rsid w:val="00CC6C3C"/>
    <w:rsid w:val="00D1488C"/>
    <w:rsid w:val="00D23984"/>
    <w:rsid w:val="00D272F5"/>
    <w:rsid w:val="00D712E9"/>
    <w:rsid w:val="00DD26F3"/>
    <w:rsid w:val="00E53C08"/>
    <w:rsid w:val="00E82D15"/>
    <w:rsid w:val="00E85700"/>
    <w:rsid w:val="00E97E0F"/>
    <w:rsid w:val="00EA119E"/>
    <w:rsid w:val="00EC6745"/>
    <w:rsid w:val="00F044B2"/>
    <w:rsid w:val="00F24DFD"/>
    <w:rsid w:val="00F46FDD"/>
    <w:rsid w:val="00F869A9"/>
    <w:rsid w:val="00FA710D"/>
    <w:rsid w:val="00FC6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587DC49A"/>
  <w15:docId w15:val="{DC814126-7304-744D-8DDC-4925ABC3D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A40FA9"/>
    <w:rPr>
      <w:rFonts w:ascii="Arial" w:eastAsia="Times" w:hAnsi="Arial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A40FA9"/>
    <w:pPr>
      <w:tabs>
        <w:tab w:val="center" w:pos="4153"/>
        <w:tab w:val="right" w:pos="8306"/>
      </w:tabs>
    </w:pPr>
  </w:style>
  <w:style w:type="character" w:customStyle="1" w:styleId="a4">
    <w:name w:val="页眉 字符"/>
    <w:basedOn w:val="a0"/>
    <w:link w:val="a3"/>
    <w:rsid w:val="00A40FA9"/>
    <w:rPr>
      <w:rFonts w:ascii="Arial" w:eastAsia="Times" w:hAnsi="Arial"/>
      <w:sz w:val="24"/>
    </w:rPr>
  </w:style>
  <w:style w:type="paragraph" w:styleId="2">
    <w:name w:val="Body Text 2"/>
    <w:basedOn w:val="a"/>
    <w:link w:val="20"/>
    <w:rsid w:val="00A40FA9"/>
    <w:pPr>
      <w:widowControl w:val="0"/>
      <w:ind w:left="-23"/>
    </w:pPr>
    <w:rPr>
      <w:rFonts w:ascii="Times New Roman" w:eastAsia="Times New Roman" w:hAnsi="Times New Roman"/>
      <w:lang w:val="en-US"/>
    </w:rPr>
  </w:style>
  <w:style w:type="character" w:customStyle="1" w:styleId="20">
    <w:name w:val="正文文本 2 字符"/>
    <w:basedOn w:val="a0"/>
    <w:link w:val="2"/>
    <w:rsid w:val="00A40FA9"/>
    <w:rPr>
      <w:sz w:val="24"/>
      <w:lang w:val="en-US"/>
    </w:rPr>
  </w:style>
  <w:style w:type="character" w:styleId="a5">
    <w:name w:val="Hyperlink"/>
    <w:rsid w:val="00A40FA9"/>
    <w:rPr>
      <w:color w:val="0000FF"/>
      <w:u w:val="single"/>
    </w:rPr>
  </w:style>
  <w:style w:type="paragraph" w:styleId="a6">
    <w:name w:val="Body Text Indent"/>
    <w:basedOn w:val="a"/>
    <w:link w:val="a7"/>
    <w:uiPriority w:val="99"/>
    <w:unhideWhenUsed/>
    <w:rsid w:val="00A40FA9"/>
    <w:pPr>
      <w:spacing w:after="120"/>
      <w:ind w:left="283"/>
    </w:pPr>
  </w:style>
  <w:style w:type="character" w:customStyle="1" w:styleId="a7">
    <w:name w:val="正文文本缩进 字符"/>
    <w:basedOn w:val="a0"/>
    <w:link w:val="a6"/>
    <w:uiPriority w:val="99"/>
    <w:rsid w:val="00A40FA9"/>
    <w:rPr>
      <w:rFonts w:ascii="Arial" w:eastAsia="Times" w:hAnsi="Arial"/>
      <w:sz w:val="24"/>
    </w:rPr>
  </w:style>
  <w:style w:type="paragraph" w:styleId="a8">
    <w:name w:val="Balloon Text"/>
    <w:basedOn w:val="a"/>
    <w:link w:val="a9"/>
    <w:rsid w:val="00A40FA9"/>
    <w:rPr>
      <w:rFonts w:ascii="Tahoma" w:hAnsi="Tahoma" w:cs="Tahoma"/>
      <w:sz w:val="16"/>
      <w:szCs w:val="16"/>
    </w:rPr>
  </w:style>
  <w:style w:type="character" w:customStyle="1" w:styleId="a9">
    <w:name w:val="批注框文本 字符"/>
    <w:basedOn w:val="a0"/>
    <w:link w:val="a8"/>
    <w:rsid w:val="00A40FA9"/>
    <w:rPr>
      <w:rFonts w:ascii="Tahoma" w:eastAsia="Times" w:hAnsi="Tahoma" w:cs="Tahoma"/>
      <w:sz w:val="16"/>
      <w:szCs w:val="16"/>
    </w:rPr>
  </w:style>
  <w:style w:type="table" w:styleId="aa">
    <w:name w:val="Table Grid"/>
    <w:basedOn w:val="a1"/>
    <w:rsid w:val="00A40F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footer"/>
    <w:basedOn w:val="a"/>
    <w:link w:val="ac"/>
    <w:uiPriority w:val="99"/>
    <w:rsid w:val="00581374"/>
    <w:pPr>
      <w:tabs>
        <w:tab w:val="center" w:pos="4513"/>
        <w:tab w:val="right" w:pos="9026"/>
      </w:tabs>
    </w:pPr>
  </w:style>
  <w:style w:type="character" w:customStyle="1" w:styleId="ac">
    <w:name w:val="页脚 字符"/>
    <w:basedOn w:val="a0"/>
    <w:link w:val="ab"/>
    <w:uiPriority w:val="99"/>
    <w:rsid w:val="00581374"/>
    <w:rPr>
      <w:rFonts w:ascii="Arial" w:eastAsia="Times" w:hAnsi="Arial"/>
      <w:sz w:val="24"/>
    </w:rPr>
  </w:style>
  <w:style w:type="paragraph" w:styleId="ad">
    <w:name w:val="List Paragraph"/>
    <w:basedOn w:val="a"/>
    <w:uiPriority w:val="34"/>
    <w:qFormat/>
    <w:rsid w:val="00C619F9"/>
    <w:pPr>
      <w:ind w:left="720"/>
      <w:contextualSpacing/>
    </w:pPr>
  </w:style>
  <w:style w:type="character" w:customStyle="1" w:styleId="notion-enable-hover">
    <w:name w:val="notion-enable-hover"/>
    <w:basedOn w:val="a0"/>
    <w:rsid w:val="003640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bdurning@brookes.ac.uk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brookes.ac.uk/Research/Research-ethics/Ethics-review-forms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http://www.brookes.ac.uk/res/policies/ethics_codeofpractice.pdf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BDF1F56F-A932-D149-89F2-005885D84D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5</TotalTime>
  <Pages>3</Pages>
  <Words>774</Words>
  <Characters>482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xford Brookes University</Company>
  <LinksUpToDate>false</LinksUpToDate>
  <CharactersWithSpaces>5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te</dc:creator>
  <cp:lastModifiedBy>肖 Aurora</cp:lastModifiedBy>
  <cp:revision>44</cp:revision>
  <cp:lastPrinted>2017-10-23T16:00:00Z</cp:lastPrinted>
  <dcterms:created xsi:type="dcterms:W3CDTF">2019-09-10T12:42:00Z</dcterms:created>
  <dcterms:modified xsi:type="dcterms:W3CDTF">2022-10-27T14:30:00Z</dcterms:modified>
</cp:coreProperties>
</file>